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61E83B" w14:textId="77777777" w:rsidR="003F3AC8" w:rsidRDefault="00470EE6" w:rsidP="003F3AC8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Use Case Description</w:t>
      </w:r>
    </w:p>
    <w:p w14:paraId="1D170736" w14:textId="77777777" w:rsidR="00470EE6" w:rsidRDefault="00470EE6" w:rsidP="00470EE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470EE6" w:rsidRPr="009D3F97" w14:paraId="7C830FA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77C6C0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9E280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-01</w:t>
            </w:r>
          </w:p>
        </w:tc>
      </w:tr>
      <w:tr w:rsidR="00470EE6" w:rsidRPr="009D3F97" w14:paraId="640EBCA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FD757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90BF7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View home page.</w:t>
            </w:r>
          </w:p>
        </w:tc>
      </w:tr>
      <w:tr w:rsidR="00470EE6" w:rsidRPr="009D3F97" w14:paraId="5B2D03A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6947B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F1E00B" w14:textId="77777777" w:rsidR="00470EE6" w:rsidRPr="009D3F97" w:rsidRDefault="00470EE6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 xml:space="preserve">Users can view </w:t>
            </w:r>
            <w:r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470EE6" w:rsidRPr="009D3F97" w14:paraId="4912F5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8F1E8A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77E182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Visitor, Member, and Admin.</w:t>
            </w:r>
          </w:p>
        </w:tc>
      </w:tr>
      <w:tr w:rsidR="00470EE6" w:rsidRPr="009D3F97" w14:paraId="7465D0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76498F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4E1AC4" w14:textId="77777777" w:rsidR="00470EE6" w:rsidRPr="009D3F97" w:rsidRDefault="00470EE6" w:rsidP="003A49BB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>User enter</w:t>
            </w:r>
            <w:r>
              <w:rPr>
                <w:rFonts w:eastAsia="Times New Roman" w:cs="Segoe UI"/>
                <w:szCs w:val="22"/>
              </w:rPr>
              <w:t>s</w:t>
            </w:r>
            <w:r w:rsidRPr="00483DB3">
              <w:rPr>
                <w:rFonts w:eastAsia="Times New Roman" w:cs="Segoe UI"/>
                <w:szCs w:val="22"/>
              </w:rPr>
              <w:t xml:space="preserve"> to the websi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470EE6" w:rsidRPr="009D3F97" w14:paraId="0CB1B16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E153C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514430" w14:textId="77777777" w:rsidR="00470EE6" w:rsidRPr="009D3F97" w:rsidRDefault="00470EE6" w:rsidP="00470EE6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470EE6" w:rsidRPr="009D3F97" w14:paraId="2BACF8B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7F01BE5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6ADCFE" w14:textId="77777777" w:rsidR="00470EE6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470EE6" w:rsidRPr="009D3F97" w14:paraId="053E4CB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CD7CA3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346FD" w14:textId="77777777" w:rsidR="00470EE6" w:rsidRPr="00483DB3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home</w:t>
            </w:r>
            <w:r w:rsidRPr="00483DB3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65374694" w14:textId="77777777" w:rsidR="00470EE6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149B8079" w14:textId="77777777" w:rsidR="00470EE6" w:rsidRPr="00A22C05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14:paraId="2C9C5A3B" w14:textId="77777777" w:rsidR="00470EE6" w:rsidRPr="00A22C05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  <w:r w:rsidR="00312A5F">
              <w:rPr>
                <w:rFonts w:eastAsia="Times New Roman" w:cs="Segoe UI"/>
                <w:szCs w:val="22"/>
              </w:rPr>
              <w:t>views</w:t>
            </w:r>
            <w:r w:rsidRPr="00A22C05">
              <w:rPr>
                <w:rFonts w:eastAsia="Times New Roman" w:cs="Segoe UI"/>
                <w:szCs w:val="22"/>
              </w:rPr>
              <w:t xml:space="preserve"> the temple’s pictures. </w:t>
            </w:r>
          </w:p>
        </w:tc>
      </w:tr>
      <w:tr w:rsidR="00470EE6" w:rsidRPr="009D3F97" w14:paraId="67EB8EE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2120D07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AABBF" w14:textId="77777777" w:rsidR="00470EE6" w:rsidRPr="002606F8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470EE6" w:rsidRPr="009D3F97" w14:paraId="038BAB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D74AC7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5C99F9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0429A4C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</w:p>
    <w:p w14:paraId="3626124D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675885E" wp14:editId="35FD3632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F2C1" w14:textId="77777777" w:rsidR="00470EE6" w:rsidRP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14:paraId="1FA5CDB3" w14:textId="77777777" w:rsidR="00470EE6" w:rsidRDefault="00470EE6" w:rsidP="003F3AC8">
      <w:pPr>
        <w:jc w:val="center"/>
        <w:rPr>
          <w:b/>
          <w:bCs/>
          <w:sz w:val="28"/>
        </w:rPr>
      </w:pPr>
    </w:p>
    <w:p w14:paraId="36D121F9" w14:textId="77777777" w:rsidR="003F3AC8" w:rsidRDefault="00470EE6" w:rsidP="003F3AC8">
      <w:pPr>
        <w:rPr>
          <w:b/>
          <w:bCs/>
          <w:szCs w:val="22"/>
        </w:rPr>
      </w:pPr>
      <w:r>
        <w:rPr>
          <w:b/>
          <w:bCs/>
          <w:szCs w:val="22"/>
        </w:rPr>
        <w:t>URS-02</w:t>
      </w:r>
      <w:r w:rsidR="003F3AC8">
        <w:rPr>
          <w:b/>
          <w:bCs/>
          <w:szCs w:val="22"/>
        </w:rPr>
        <w:t xml:space="preserve">: Visitor can register to be a member of the </w:t>
      </w:r>
      <w:proofErr w:type="spellStart"/>
      <w:r w:rsidR="003F3AC8">
        <w:rPr>
          <w:b/>
          <w:bCs/>
          <w:szCs w:val="22"/>
        </w:rPr>
        <w:t>Wat</w:t>
      </w:r>
      <w:proofErr w:type="spellEnd"/>
      <w:r w:rsidR="003F3AC8">
        <w:rPr>
          <w:b/>
          <w:bCs/>
          <w:szCs w:val="22"/>
        </w:rPr>
        <w:t xml:space="preserve"> </w:t>
      </w:r>
      <w:proofErr w:type="spellStart"/>
      <w:r w:rsidR="003F3AC8">
        <w:rPr>
          <w:b/>
          <w:bCs/>
          <w:szCs w:val="22"/>
        </w:rPr>
        <w:t>Pra</w:t>
      </w:r>
      <w:proofErr w:type="spellEnd"/>
      <w:r w:rsidR="003F3AC8">
        <w:rPr>
          <w:b/>
          <w:bCs/>
          <w:szCs w:val="22"/>
        </w:rPr>
        <w:t xml:space="preserve">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F3AC8" w:rsidRPr="009D3F97" w14:paraId="40521E64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110E0C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54ABDC" w14:textId="77777777" w:rsidR="003F3AC8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-02</w:t>
            </w:r>
          </w:p>
        </w:tc>
      </w:tr>
      <w:tr w:rsidR="003F3AC8" w:rsidRPr="009D3F97" w14:paraId="092312E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64CBC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E97465" w14:textId="77777777" w:rsidR="003F3AC8" w:rsidRPr="00CE5A83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Register</w:t>
            </w:r>
            <w:r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3F3AC8" w:rsidRPr="009D3F97" w14:paraId="4D1E195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98AA9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6378D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Visitor</w:t>
            </w:r>
            <w:r w:rsidRPr="00483DB3">
              <w:rPr>
                <w:rFonts w:eastAsia="Times New Roman" w:cs="Segoe UI"/>
                <w:szCs w:val="22"/>
              </w:rPr>
              <w:t xml:space="preserve"> can </w:t>
            </w:r>
            <w:r>
              <w:rPr>
                <w:rFonts w:eastAsia="Times New Roman" w:cs="Segoe UI"/>
                <w:szCs w:val="22"/>
              </w:rPr>
              <w:t>regist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 xml:space="preserve">to </w:t>
            </w:r>
            <w:r w:rsidRPr="00483DB3">
              <w:rPr>
                <w:rFonts w:eastAsia="Times New Roman" w:cs="Segoe UI"/>
                <w:szCs w:val="22"/>
              </w:rPr>
              <w:t>the website</w:t>
            </w:r>
            <w:r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3F3AC8" w:rsidRPr="009D3F97" w14:paraId="3D23ED3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6BF78B9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21A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Visitor</w:t>
            </w:r>
          </w:p>
        </w:tc>
      </w:tr>
      <w:tr w:rsidR="003F3AC8" w:rsidRPr="009D3F97" w14:paraId="25F71E5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4F80F7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13497D" w14:textId="77777777" w:rsidR="003F3AC8" w:rsidRPr="003F3AC8" w:rsidRDefault="003F3AC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3F3AC8" w:rsidRPr="009D3F97" w14:paraId="78A7FA0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454F3D0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A291D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becomes member of the websit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3B03A0B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F2EC23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</w:t>
            </w:r>
            <w:r w:rsidR="00470EE6">
              <w:rPr>
                <w:rFonts w:ascii="Calibri" w:eastAsia="Times New Roman" w:hAnsi="Calibri" w:cs="Segoe UI"/>
                <w:b/>
                <w:bCs/>
                <w:szCs w:val="22"/>
              </w:rPr>
              <w:t>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DEA243" w14:textId="77777777" w:rsidR="003F3AC8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01</w:t>
            </w:r>
          </w:p>
        </w:tc>
      </w:tr>
      <w:tr w:rsidR="003F3AC8" w:rsidRPr="009D3F97" w14:paraId="03DE402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3A0F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6645F5" w14:textId="77777777" w:rsidR="003F3AC8" w:rsidRPr="00D6403C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196C2D0" w14:textId="77777777" w:rsidR="003F3AC8" w:rsidRPr="007A50E0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FBC7450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14:paraId="0BC6F73C" w14:textId="77777777" w:rsidR="003F3AC8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14:paraId="6B0767ED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14:paraId="162AD29B" w14:textId="77777777" w:rsidR="003F3AC8" w:rsidRPr="00D6403C" w:rsidRDefault="003F3AC8" w:rsidP="00312A5F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F3AC8" w:rsidRPr="009D3F97" w14:paraId="7B727B4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50DD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431272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username was not input,</w:t>
            </w:r>
          </w:p>
          <w:p w14:paraId="5D27713C" w14:textId="77777777" w:rsidR="003F3AC8" w:rsidRDefault="003F3AC8" w:rsidP="003F3AC8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14:paraId="4D300082" w14:textId="77777777" w:rsidR="003F3AC8" w:rsidRPr="00FD22A0" w:rsidRDefault="003F3AC8" w:rsidP="003F3AC8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59062C7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 was not input,</w:t>
            </w:r>
          </w:p>
          <w:p w14:paraId="4F2A472E" w14:textId="77777777" w:rsidR="003F3AC8" w:rsidRPr="00812CF1" w:rsidRDefault="003F3AC8" w:rsidP="00D90236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14:paraId="23F99637" w14:textId="77777777" w:rsidR="003F3AC8" w:rsidRPr="00812CF1" w:rsidRDefault="003F3AC8" w:rsidP="00D90236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904820A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Re-password was not input,</w:t>
            </w:r>
          </w:p>
          <w:p w14:paraId="7CFD8D19" w14:textId="77777777" w:rsidR="003F3AC8" w:rsidRDefault="003F3AC8" w:rsidP="00D90236">
            <w:pPr>
              <w:pStyle w:val="a3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14:paraId="261B05A0" w14:textId="77777777" w:rsidR="003F3AC8" w:rsidRPr="00812CF1" w:rsidRDefault="003F3AC8" w:rsidP="00D90236">
            <w:pPr>
              <w:pStyle w:val="a3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5B3833E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E-mail was not input,</w:t>
            </w:r>
          </w:p>
          <w:p w14:paraId="02BEE39A" w14:textId="77777777" w:rsidR="003F3AC8" w:rsidRDefault="003F3AC8" w:rsidP="00D90236">
            <w:pPr>
              <w:pStyle w:val="a3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14:paraId="702E4B02" w14:textId="77777777" w:rsidR="003F3AC8" w:rsidRPr="00812CF1" w:rsidRDefault="003F3AC8" w:rsidP="00D90236">
            <w:pPr>
              <w:pStyle w:val="a3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B00712F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1B02E062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5866CDF1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7AF7752F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lastRenderedPageBreak/>
              <w:t>If Username was contain other character except a-z, A-Z,</w:t>
            </w:r>
          </w:p>
          <w:p w14:paraId="025775BA" w14:textId="77777777" w:rsidR="003F3AC8" w:rsidRDefault="003F3AC8" w:rsidP="00D90236">
            <w:pPr>
              <w:pStyle w:val="a3"/>
              <w:numPr>
                <w:ilvl w:val="0"/>
                <w:numId w:val="9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14:paraId="704C188A" w14:textId="77777777" w:rsidR="003F3AC8" w:rsidRPr="00812CF1" w:rsidRDefault="003F3AC8" w:rsidP="00D90236">
            <w:pPr>
              <w:pStyle w:val="a3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2565A46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Username’s length was not between 5-10 characters,</w:t>
            </w:r>
          </w:p>
          <w:p w14:paraId="35D20ED0" w14:textId="77777777" w:rsidR="003F3AC8" w:rsidRDefault="003F3AC8" w:rsidP="00D90236">
            <w:pPr>
              <w:pStyle w:val="a3"/>
              <w:numPr>
                <w:ilvl w:val="0"/>
                <w:numId w:val="10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14:paraId="568F242B" w14:textId="77777777" w:rsidR="003F3AC8" w:rsidRPr="00812CF1" w:rsidRDefault="003F3AC8" w:rsidP="00D90236">
            <w:pPr>
              <w:pStyle w:val="a3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C6B60F5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Username was exist in Database,</w:t>
            </w:r>
          </w:p>
          <w:p w14:paraId="4E7380F4" w14:textId="77777777" w:rsidR="003F3AC8" w:rsidRPr="00D90236" w:rsidRDefault="003F3AC8" w:rsidP="00D90236">
            <w:pPr>
              <w:pStyle w:val="a3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14:paraId="4026E456" w14:textId="77777777" w:rsidR="003F3AC8" w:rsidRPr="00812CF1" w:rsidRDefault="003F3AC8" w:rsidP="00D90236">
            <w:pPr>
              <w:pStyle w:val="a3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2F128CF6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 was contain other character except a-z, A-Z, 0-9,</w:t>
            </w:r>
          </w:p>
          <w:p w14:paraId="75B68B69" w14:textId="77777777" w:rsidR="003F3AC8" w:rsidRDefault="003F3AC8" w:rsidP="00D90236">
            <w:pPr>
              <w:pStyle w:val="a3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14:paraId="770F375F" w14:textId="77777777" w:rsidR="003F3AC8" w:rsidRPr="00812CF1" w:rsidRDefault="003F3AC8" w:rsidP="00D90236">
            <w:pPr>
              <w:pStyle w:val="a3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1DCC3E03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’s length was not between 6-12,</w:t>
            </w:r>
          </w:p>
          <w:p w14:paraId="3F73AE5D" w14:textId="77777777" w:rsidR="003F3AC8" w:rsidRDefault="003F3AC8" w:rsidP="00D90236">
            <w:pPr>
              <w:pStyle w:val="a3"/>
              <w:numPr>
                <w:ilvl w:val="0"/>
                <w:numId w:val="13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14:paraId="53F5053E" w14:textId="77777777" w:rsidR="003F3AC8" w:rsidRPr="00812CF1" w:rsidRDefault="003F3AC8" w:rsidP="00D90236">
            <w:pPr>
              <w:pStyle w:val="a3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9D70518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 and Re-password was not match,</w:t>
            </w:r>
          </w:p>
          <w:p w14:paraId="48EB674C" w14:textId="77777777" w:rsidR="003F3AC8" w:rsidRDefault="003F3AC8" w:rsidP="00D90236">
            <w:pPr>
              <w:pStyle w:val="a3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14:paraId="09E6B8F0" w14:textId="77777777" w:rsidR="003F3AC8" w:rsidRPr="00812CF1" w:rsidRDefault="003F3AC8" w:rsidP="00D90236">
            <w:pPr>
              <w:pStyle w:val="a3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35178FF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Email was not in format,</w:t>
            </w:r>
          </w:p>
          <w:p w14:paraId="179BB61E" w14:textId="77777777" w:rsidR="003F3AC8" w:rsidRDefault="003F3AC8" w:rsidP="00D90236">
            <w:pPr>
              <w:pStyle w:val="a3"/>
              <w:numPr>
                <w:ilvl w:val="0"/>
                <w:numId w:val="1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14:paraId="4BA64A88" w14:textId="77777777" w:rsidR="003F3AC8" w:rsidRPr="00812CF1" w:rsidRDefault="003F3AC8" w:rsidP="00D90236">
            <w:pPr>
              <w:pStyle w:val="a3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5860EA2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Email was exist in Database,</w:t>
            </w:r>
          </w:p>
          <w:p w14:paraId="42EC44C7" w14:textId="77777777" w:rsidR="003F3AC8" w:rsidRDefault="003F3AC8" w:rsidP="00D90236">
            <w:pPr>
              <w:pStyle w:val="a3"/>
              <w:numPr>
                <w:ilvl w:val="0"/>
                <w:numId w:val="16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14:paraId="7D175DA8" w14:textId="77777777" w:rsidR="003F3AC8" w:rsidRPr="00812CF1" w:rsidRDefault="003F3AC8" w:rsidP="00D90236">
            <w:pPr>
              <w:pStyle w:val="a3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0470EE4C" w14:textId="77777777" w:rsidR="003F3AC8" w:rsidRPr="00812CF1" w:rsidRDefault="003F3AC8" w:rsidP="00312A5F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F3AC8" w:rsidRPr="009D3F97" w14:paraId="7DD29CD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EF357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lastRenderedPageBreak/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21F2C" w14:textId="77777777" w:rsidR="003F3AC8" w:rsidRPr="00812CF1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13D7FDB6" w14:textId="77777777" w:rsidR="003F3AC8" w:rsidRDefault="003F3AC8" w:rsidP="003F3AC8">
      <w:pPr>
        <w:rPr>
          <w:b/>
          <w:bCs/>
          <w:szCs w:val="22"/>
        </w:rPr>
      </w:pPr>
    </w:p>
    <w:p w14:paraId="602CFC11" w14:textId="77777777" w:rsidR="003F3AC8" w:rsidRDefault="003F3AC8" w:rsidP="003F3AC8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4E14F0E8" wp14:editId="146ADED5">
            <wp:extent cx="1249381" cy="7410450"/>
            <wp:effectExtent l="0" t="0" r="8255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748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06EC" w14:textId="77777777" w:rsidR="003F3AC8" w:rsidRPr="00D90236" w:rsidRDefault="003F3AC8" w:rsidP="003F3AC8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</w:t>
      </w:r>
      <w:r w:rsidR="00D90236" w:rsidRPr="00D90236">
        <w:rPr>
          <w:b/>
          <w:bCs/>
          <w:szCs w:val="22"/>
        </w:rPr>
        <w:t>2:</w:t>
      </w:r>
      <w:r w:rsidR="00D90236"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14:paraId="7949510A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85"/>
        <w:gridCol w:w="6531"/>
      </w:tblGrid>
      <w:tr w:rsidR="00D90236" w:rsidRPr="00D90236" w14:paraId="207237EA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CB6ED83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60C27E4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D90236" w:rsidRPr="00D90236" w14:paraId="53AEB9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D7DD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6C5D55BA" w14:textId="77777777" w:rsidR="00D90236" w:rsidRPr="00D90236" w:rsidRDefault="00D90236" w:rsidP="00D90236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D90236" w:rsidRPr="00D90236" w14:paraId="4EDAC53B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06CA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2C979924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rPr>
                <w:rFonts w:ascii="Calibri" w:eastAsia="Calibri" w:hAnsi="Calibri" w:cs="Calibri"/>
              </w:rPr>
              <w:t xml:space="preserve">User can switch website language between Thai and English language.  </w:t>
            </w:r>
          </w:p>
        </w:tc>
      </w:tr>
      <w:tr w:rsidR="00D90236" w:rsidRPr="00D90236" w14:paraId="7E468F7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9CD496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13855CD2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Visitor, Member</w:t>
            </w:r>
            <w:r>
              <w:t xml:space="preserve">, and </w:t>
            </w:r>
            <w:r w:rsidRPr="00D90236">
              <w:t>Admin.</w:t>
            </w:r>
          </w:p>
        </w:tc>
      </w:tr>
      <w:tr w:rsidR="00D90236" w:rsidRPr="00D90236" w14:paraId="4C976BDE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3F9FA3A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8017FFA" w14:textId="77777777" w:rsidR="00D90236" w:rsidRPr="00D90236" w:rsidRDefault="00D90236" w:rsidP="00D90236">
            <w:pPr>
              <w:spacing w:after="160" w:line="259" w:lineRule="auto"/>
              <w:jc w:val="both"/>
            </w:pPr>
            <w:r>
              <w:t>User is on any page of the website.</w:t>
            </w:r>
          </w:p>
        </w:tc>
      </w:tr>
      <w:tr w:rsidR="00D90236" w:rsidRPr="00D90236" w14:paraId="10C8F0D1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6811F98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49E1CF0" w14:textId="77777777" w:rsidR="00D90236" w:rsidRPr="00D90236" w:rsidRDefault="00D90236" w:rsidP="00D90236">
            <w:pPr>
              <w:spacing w:after="160" w:line="259" w:lineRule="auto"/>
              <w:jc w:val="both"/>
            </w:pPr>
            <w:r>
              <w:t xml:space="preserve">User </w:t>
            </w:r>
            <w:r w:rsidR="00312A5F">
              <w:t>views</w:t>
            </w:r>
            <w:r w:rsidRPr="00D90236">
              <w:t xml:space="preserve"> web</w:t>
            </w:r>
            <w:r>
              <w:t xml:space="preserve"> site in selected </w:t>
            </w:r>
            <w:r w:rsidRPr="00D90236">
              <w:t>language.</w:t>
            </w:r>
          </w:p>
        </w:tc>
      </w:tr>
      <w:tr w:rsidR="00D90236" w:rsidRPr="00D90236" w14:paraId="76F593A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7CB3C4C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1AD4F632" w14:textId="77777777" w:rsidR="00D90236" w:rsidRPr="00D90236" w:rsidRDefault="00D90236" w:rsidP="00D90236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D90236" w:rsidRPr="00D90236" w14:paraId="5F387CC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62F914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9E4BEBD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14:paraId="477614C1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14:paraId="1806FD84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D90236" w:rsidRPr="00D90236" w14:paraId="5F48F3A5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517D7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4EB70BB5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D90236" w:rsidRPr="00D90236" w14:paraId="606C292F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CB7F96E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08E8A77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14:paraId="3074E470" w14:textId="77777777" w:rsidR="00D90236" w:rsidRDefault="00D90236">
      <w:pPr>
        <w:spacing w:after="160" w:line="259" w:lineRule="auto"/>
        <w:rPr>
          <w:szCs w:val="22"/>
        </w:rPr>
      </w:pPr>
    </w:p>
    <w:p w14:paraId="0F6C79E7" w14:textId="77777777" w:rsidR="00D90236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2F35018" wp14:editId="2B5483D5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D44E5" w14:textId="77777777" w:rsidR="00D90236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03: </w:t>
      </w:r>
      <w:r w:rsidRPr="00D90236">
        <w:rPr>
          <w:rFonts w:ascii="Calibri" w:eastAsia="Calibri" w:hAnsi="Calibri" w:cs="Calibri"/>
        </w:rPr>
        <w:t xml:space="preserve">Switch Language  </w:t>
      </w:r>
      <w:r>
        <w:rPr>
          <w:b/>
          <w:bCs/>
          <w:szCs w:val="22"/>
        </w:rPr>
        <w:br w:type="page"/>
      </w:r>
    </w:p>
    <w:p w14:paraId="7998E4F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D90236" w:rsidRPr="00D90236" w14:paraId="5C8F76B8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941D5C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14:paraId="42373F98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URS-04</w:t>
            </w:r>
          </w:p>
        </w:tc>
      </w:tr>
      <w:tr w:rsidR="00D90236" w:rsidRPr="00D90236" w14:paraId="0573C3CE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06CA5C25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14:paraId="1C3DAF1E" w14:textId="77777777" w:rsidR="00D90236" w:rsidRPr="00D90236" w:rsidRDefault="00D90236" w:rsidP="00D90236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D90236" w:rsidRPr="00D90236" w14:paraId="4C808237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52B684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14:paraId="2D4BB58C" w14:textId="77777777" w:rsidR="00D90236" w:rsidRPr="00D90236" w:rsidRDefault="00312A5F" w:rsidP="00312A5F">
            <w:pPr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</w:rPr>
              <w:t>User</w:t>
            </w:r>
            <w:r w:rsidR="00D90236"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D90236" w:rsidRPr="00D90236" w14:paraId="36AB8B74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106752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14:paraId="0558B1D9" w14:textId="77777777" w:rsidR="00D90236" w:rsidRPr="00D90236" w:rsidRDefault="00D90236" w:rsidP="00D90236">
            <w:pPr>
              <w:spacing w:after="0" w:line="240" w:lineRule="auto"/>
              <w:jc w:val="both"/>
            </w:pPr>
            <w:r>
              <w:t>Visitor, Member, and</w:t>
            </w:r>
            <w:r w:rsidRPr="00D90236">
              <w:t xml:space="preserve"> Admin.</w:t>
            </w:r>
          </w:p>
        </w:tc>
      </w:tr>
      <w:tr w:rsidR="00D90236" w:rsidRPr="00D90236" w14:paraId="0A3B3ED9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6E11AEC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14:paraId="376A75F0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User is on any page of the website.</w:t>
            </w:r>
          </w:p>
        </w:tc>
      </w:tr>
      <w:tr w:rsidR="00D90236" w:rsidRPr="00D90236" w14:paraId="04E019D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DE6C95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14:paraId="39C63B5C" w14:textId="77777777" w:rsidR="00D90236" w:rsidRPr="00D90236" w:rsidRDefault="00D90236" w:rsidP="00D90236">
            <w:pPr>
              <w:spacing w:after="0" w:line="240" w:lineRule="auto"/>
              <w:jc w:val="both"/>
            </w:pPr>
            <w:r>
              <w:t>User is on activities announcement page</w:t>
            </w:r>
            <w:r w:rsidRPr="00D90236">
              <w:t xml:space="preserve">. </w:t>
            </w:r>
          </w:p>
        </w:tc>
      </w:tr>
      <w:tr w:rsidR="00D90236" w:rsidRPr="00D90236" w14:paraId="7B269363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244BB8F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14:paraId="08032171" w14:textId="77777777" w:rsidR="00D90236" w:rsidRDefault="005F6164" w:rsidP="00D90236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D90236" w:rsidRPr="00D90236" w14:paraId="02C48731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1F124AB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14:paraId="6B187695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14:paraId="248A1064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14:paraId="5FA39349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14:paraId="215631E3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D90236" w:rsidRPr="00D90236" w14:paraId="2D74996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8831F58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14:paraId="695643D1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D90236" w:rsidRPr="00D90236" w14:paraId="1B2F86BE" w14:textId="77777777" w:rsidTr="00D90236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14:paraId="6D2D83D1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14:paraId="0626D7C0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14:paraId="0950DE06" w14:textId="77777777" w:rsidR="00D90236" w:rsidRDefault="00D90236" w:rsidP="00D90236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452576C" wp14:editId="45F0AA4B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4C17" w14:textId="77777777" w:rsidR="00D90236" w:rsidRDefault="00D90236" w:rsidP="005F6164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04: </w:t>
      </w:r>
      <w:r w:rsidRPr="00D90236">
        <w:rPr>
          <w:rFonts w:ascii="Calibri" w:eastAsia="Calibri" w:hAnsi="Calibri" w:cs="Calibri"/>
          <w:szCs w:val="22"/>
          <w:lang w:bidi="ar-SA"/>
        </w:rPr>
        <w:t>View activities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</w:t>
      </w:r>
      <w:r w:rsidRPr="00D90236">
        <w:rPr>
          <w:szCs w:val="22"/>
          <w:lang w:bidi="ar-SA"/>
        </w:rPr>
        <w:t>list</w:t>
      </w:r>
      <w:r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br w:type="page"/>
      </w:r>
    </w:p>
    <w:p w14:paraId="1C0E0C3D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detail of each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5F6164" w:rsidRPr="005F6164" w14:paraId="2B72861C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1F839A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14:paraId="0AC7BB8B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5F6164" w:rsidRPr="005F6164" w14:paraId="71CE5F6B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38FA60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14:paraId="18E0594B" w14:textId="77777777" w:rsidR="005F6164" w:rsidRPr="005F6164" w:rsidRDefault="005F6164" w:rsidP="005F616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5F6164" w:rsidRPr="005F6164" w14:paraId="446A75A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52F8F8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14:paraId="5CA1C0B3" w14:textId="77777777" w:rsidR="005F6164" w:rsidRPr="005F6164" w:rsidRDefault="00312A5F" w:rsidP="00312A5F">
            <w:pPr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</w:rPr>
              <w:t>User</w:t>
            </w:r>
            <w:r w:rsidR="005F6164"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5F6164" w:rsidRPr="005F6164" w14:paraId="762973A8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432FA330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14:paraId="15945264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 xml:space="preserve">Visitor, Member, and </w:t>
            </w:r>
            <w:r w:rsidRPr="005F6164">
              <w:t>Admin.</w:t>
            </w:r>
          </w:p>
        </w:tc>
      </w:tr>
      <w:tr w:rsidR="005F6164" w:rsidRPr="005F6164" w14:paraId="0A7DDC00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2F46F01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14:paraId="4F765A95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ser is on activities announcement page.</w:t>
            </w:r>
            <w:r w:rsidRPr="005F6164">
              <w:t xml:space="preserve"> </w:t>
            </w:r>
          </w:p>
        </w:tc>
      </w:tr>
      <w:tr w:rsidR="005F6164" w:rsidRPr="005F6164" w14:paraId="6C37C0B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96DA5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14:paraId="1E779264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 xml:space="preserve">User gets the detail of the temple activities. </w:t>
            </w:r>
          </w:p>
        </w:tc>
      </w:tr>
      <w:tr w:rsidR="005F6164" w:rsidRPr="005F6164" w14:paraId="78A95F04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1E859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14:paraId="39C293B5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5F6164" w:rsidRPr="005F6164" w14:paraId="4FC0EB16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4AF1B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14:paraId="1CC2EC9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14:paraId="7CFB2A2E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ivities detail page which contain menu bar</w:t>
            </w:r>
            <w:r w:rsidRPr="005F6164">
              <w:t xml:space="preserve">. </w:t>
            </w:r>
          </w:p>
          <w:p w14:paraId="4A8E11EF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ntain name of activity, picture, activity date, and activity information</w:t>
            </w:r>
            <w:r w:rsidRPr="005F6164">
              <w:t>.</w:t>
            </w:r>
          </w:p>
          <w:p w14:paraId="4752D4F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</w:t>
            </w:r>
            <w:r w:rsidRPr="005F6164">
              <w:t xml:space="preserve"> detail of activity.</w:t>
            </w:r>
          </w:p>
        </w:tc>
      </w:tr>
      <w:tr w:rsidR="005F6164" w:rsidRPr="005F6164" w14:paraId="7B5D7D33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7077F4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14:paraId="35AAFA9F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451AC2DC" w14:textId="77777777" w:rsidTr="005F6164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14:paraId="4C990CC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14:paraId="268B3270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2EB25966" w14:textId="77777777" w:rsidR="005F6164" w:rsidRDefault="005F6164" w:rsidP="005F6164">
      <w:pPr>
        <w:jc w:val="center"/>
        <w:rPr>
          <w:b/>
          <w:bCs/>
          <w:szCs w:val="22"/>
        </w:rPr>
      </w:pPr>
    </w:p>
    <w:p w14:paraId="0B1C71FA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CC1D3D7" wp14:editId="72E8BBB7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4814" w14:textId="77777777" w:rsidR="005F6164" w:rsidRDefault="005F6164" w:rsidP="005F6164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14:paraId="78D3134F" w14:textId="77777777" w:rsidR="005F6164" w:rsidRDefault="005F6164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5498BB0E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 and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F6164" w:rsidRPr="009D3F97" w14:paraId="1BDCEB4D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4CDD9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D5A45" w14:textId="77777777" w:rsidR="005F6164" w:rsidRPr="009D3F97" w:rsidRDefault="005F6164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-06</w:t>
            </w:r>
            <w:r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5F6164" w:rsidRPr="009D3F97" w14:paraId="07CEFD4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3BB87A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0C914" w14:textId="77777777" w:rsidR="005F6164" w:rsidRPr="009D3F97" w:rsidRDefault="005F6164" w:rsidP="005F6164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View Q&amp;A</w:t>
            </w:r>
          </w:p>
        </w:tc>
      </w:tr>
      <w:tr w:rsidR="005F6164" w:rsidRPr="009D3F97" w14:paraId="4AFFFE7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74DA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CBF197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 xml:space="preserve">Users can view </w:t>
            </w:r>
            <w:r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>
              <w:rPr>
                <w:rFonts w:ascii="Calibri" w:eastAsia="Calibri" w:hAnsi="Calibri" w:cs="Calibri"/>
                <w:szCs w:val="22"/>
              </w:rPr>
              <w:t>Dharma question and answer</w:t>
            </w:r>
            <w:r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5F6164" w:rsidRPr="009D3F97" w14:paraId="6D3BE92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9D2793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822114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Visitor, Member or Admin.</w:t>
            </w:r>
          </w:p>
        </w:tc>
      </w:tr>
      <w:tr w:rsidR="005F6164" w:rsidRPr="009D3F97" w14:paraId="27DF5F6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6BBAB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E6873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90236">
              <w:t>User is on any page of the website.</w:t>
            </w:r>
          </w:p>
        </w:tc>
      </w:tr>
      <w:tr w:rsidR="005F6164" w:rsidRPr="009D3F97" w14:paraId="2245A26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F5B618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BA89CF" w14:textId="77777777" w:rsidR="005F6164" w:rsidRPr="009D3F97" w:rsidRDefault="005F6164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is on Q&amp;A page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5F6164" w:rsidRPr="009D3F97" w14:paraId="4D605B5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473A826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6A122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5F6164" w:rsidRPr="009D3F97" w14:paraId="7C8FCB1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9CBEB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4E6A53" w14:textId="77777777" w:rsidR="005F6164" w:rsidRPr="00D55E3E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D55E3E">
              <w:rPr>
                <w:rFonts w:eastAsia="Times New Roman" w:cs="Segoe UI"/>
                <w:szCs w:val="22"/>
              </w:rPr>
              <w:t xml:space="preserve">Users </w:t>
            </w:r>
            <w:r>
              <w:rPr>
                <w:rFonts w:eastAsia="Times New Roman" w:cs="Segoe UI"/>
                <w:szCs w:val="22"/>
              </w:rPr>
              <w:t>select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3751A9D3" w14:textId="77777777" w:rsidR="005F6164" w:rsidRPr="007C2381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14:paraId="52ECDBEB" w14:textId="77777777" w:rsidR="005F6164" w:rsidRPr="00D55E3E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14:paraId="63BD9F29" w14:textId="77777777" w:rsidR="005F6164" w:rsidRPr="00D55E3E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eastAsia="Times New Roman" w:cs="Segoe UI"/>
                <w:szCs w:val="22"/>
              </w:rPr>
              <w:t>Users see the Dharma questions &amp; answers. </w:t>
            </w:r>
          </w:p>
        </w:tc>
      </w:tr>
      <w:tr w:rsidR="005F6164" w:rsidRPr="009D3F97" w14:paraId="2E90ED7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F6AC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129E4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5F6164" w:rsidRPr="009D3F97" w14:paraId="39B45E4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F3B033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BB5B90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5791C81F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57648CD" wp14:editId="05D3BAEA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7308C" w14:textId="77777777" w:rsidR="005F6164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  <w:t xml:space="preserve">AD-06: </w:t>
      </w:r>
      <w:r>
        <w:rPr>
          <w:rFonts w:ascii="Calibri" w:eastAsia="Calibri" w:hAnsi="Calibri" w:cs="Calibri"/>
          <w:szCs w:val="22"/>
        </w:rPr>
        <w:t>View Q&amp;A</w:t>
      </w:r>
    </w:p>
    <w:p w14:paraId="24CE11D3" w14:textId="77777777" w:rsidR="005F6164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14:paraId="108E9084" w14:textId="77777777" w:rsidR="005F6164" w:rsidRDefault="005F616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84AC8A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5F6164" w:rsidRPr="005F6164" w14:paraId="08338D4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800B16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4DA32E49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5F6164" w:rsidRPr="005F6164" w14:paraId="0E9080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CBE84D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73FB664D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5F6164" w:rsidRPr="005F6164" w14:paraId="02E26BCD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95D14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068A4E17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User can view temple’s history by go to history page.</w:t>
            </w:r>
          </w:p>
        </w:tc>
      </w:tr>
      <w:tr w:rsidR="005F6164" w:rsidRPr="005F6164" w14:paraId="201C1A6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34E47B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2D228384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Visitor, Member or Admin.</w:t>
            </w:r>
          </w:p>
        </w:tc>
      </w:tr>
      <w:tr w:rsidR="005F6164" w:rsidRPr="005F6164" w14:paraId="1B62BD5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2C89E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4B413A6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 xml:space="preserve">User </w:t>
            </w:r>
            <w:r>
              <w:t>is on any page of the web site.</w:t>
            </w:r>
          </w:p>
        </w:tc>
      </w:tr>
      <w:tr w:rsidR="005F6164" w:rsidRPr="005F6164" w14:paraId="5294159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605A97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243EAD1" w14:textId="77777777" w:rsidR="005F6164" w:rsidRPr="005F6164" w:rsidRDefault="005F6164" w:rsidP="00167980">
            <w:pPr>
              <w:spacing w:after="0" w:line="240" w:lineRule="auto"/>
              <w:jc w:val="both"/>
            </w:pPr>
            <w:r w:rsidRPr="005F6164">
              <w:t xml:space="preserve">User </w:t>
            </w:r>
            <w:r w:rsidR="00167980">
              <w:t>is on the temple’s history page.</w:t>
            </w:r>
          </w:p>
        </w:tc>
      </w:tr>
      <w:tr w:rsidR="005F6164" w:rsidRPr="005F6164" w14:paraId="76160EE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60C13A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685A9514" w14:textId="77777777" w:rsidR="005F6164" w:rsidRPr="005F6164" w:rsidRDefault="005F6164" w:rsidP="005F6164">
            <w:pPr>
              <w:spacing w:after="0" w:line="240" w:lineRule="auto"/>
              <w:jc w:val="both"/>
            </w:pPr>
          </w:p>
        </w:tc>
      </w:tr>
      <w:tr w:rsidR="005F6164" w:rsidRPr="005F6164" w14:paraId="2BBE0FD3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747CB87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857D8A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14:paraId="4D204E7F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history page which contains the menu bar</w:t>
            </w:r>
            <w:r w:rsidRPr="005F6164">
              <w:t>.</w:t>
            </w:r>
          </w:p>
          <w:p w14:paraId="6B703C52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14:paraId="4BC6FBF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s</w:t>
            </w:r>
            <w:r w:rsidRPr="005F6164">
              <w:t xml:space="preserve"> temple’s history.</w:t>
            </w:r>
          </w:p>
        </w:tc>
      </w:tr>
      <w:tr w:rsidR="005F6164" w:rsidRPr="005F6164" w14:paraId="2A728806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571CF3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6A286333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6FCEF8EC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6D928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53F81874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72306D51" w14:textId="77777777" w:rsidR="005F6164" w:rsidRDefault="005F6164" w:rsidP="003F3AC8">
      <w:pPr>
        <w:rPr>
          <w:b/>
          <w:bCs/>
          <w:szCs w:val="22"/>
        </w:rPr>
      </w:pPr>
    </w:p>
    <w:p w14:paraId="46DEB8BB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6B65FB4" wp14:editId="3D8234D0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C4F5" w14:textId="77777777" w:rsidR="00167980" w:rsidRDefault="00167980" w:rsidP="005F6164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07: </w:t>
      </w:r>
      <w:r w:rsidRPr="005F6164">
        <w:rPr>
          <w:szCs w:val="22"/>
          <w:lang w:bidi="ar-SA"/>
        </w:rPr>
        <w:t>View temple’s history</w:t>
      </w:r>
    </w:p>
    <w:p w14:paraId="66CDE1D7" w14:textId="77777777" w:rsidR="00167980" w:rsidRDefault="00167980" w:rsidP="005F6164">
      <w:pPr>
        <w:jc w:val="center"/>
        <w:rPr>
          <w:b/>
          <w:bCs/>
          <w:szCs w:val="22"/>
        </w:rPr>
      </w:pPr>
    </w:p>
    <w:p w14:paraId="035DD218" w14:textId="77777777" w:rsidR="00167980" w:rsidRDefault="00167980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151A62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3BD0F5EB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601249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AA7ED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C7C18" w:rsidRPr="000C7C18" w14:paraId="25A9D46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A76FCDB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CF382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View gallery</w:t>
            </w:r>
          </w:p>
        </w:tc>
      </w:tr>
      <w:tr w:rsidR="000C7C18" w:rsidRPr="000C7C18" w14:paraId="0BD2FCD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F477CDD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8E229E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s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7E83FE4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839835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6F866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Visitor, Member or Admin.</w:t>
            </w:r>
          </w:p>
        </w:tc>
      </w:tr>
      <w:tr w:rsidR="000C7C18" w:rsidRPr="000C7C18" w14:paraId="015812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BFA47E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64B6A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C7C18" w:rsidRPr="000C7C18" w14:paraId="7E8467B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BCE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4E65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5F6164">
              <w:rPr>
                <w:szCs w:val="22"/>
                <w:lang w:bidi="ar-SA"/>
              </w:rPr>
              <w:t xml:space="preserve">User </w:t>
            </w:r>
            <w:r>
              <w:t>is on the gallery page.</w:t>
            </w:r>
          </w:p>
        </w:tc>
      </w:tr>
      <w:tr w:rsidR="000C7C18" w:rsidRPr="000C7C18" w14:paraId="2ED360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88B8EC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F1443B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C7C18" w:rsidRPr="000C7C18" w14:paraId="25DA020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E2628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CDBF2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Users select gallery on the menu bar.</w:t>
            </w:r>
          </w:p>
          <w:p w14:paraId="51BE88C9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14:paraId="159277DD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14:paraId="2F0D21E4" w14:textId="77777777" w:rsidR="000C7C18" w:rsidRPr="000C7C18" w:rsidRDefault="000C7C18" w:rsidP="000C7C18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592B6C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8D2E2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302C9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8B6E2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FFAD2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A262D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B2755FE" w14:textId="77777777" w:rsidR="000C7C18" w:rsidRDefault="000C7C18" w:rsidP="000C7C18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4730E0C9" wp14:editId="392C54F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DFB7" w14:textId="77777777" w:rsidR="000C7C18" w:rsidRDefault="000C7C18" w:rsidP="000C7C18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08: </w:t>
      </w:r>
      <w:r>
        <w:rPr>
          <w:rFonts w:ascii="Calibri" w:eastAsia="Calibri" w:hAnsi="Calibri" w:cs="Calibri"/>
          <w:szCs w:val="22"/>
        </w:rPr>
        <w:t>View gallery</w:t>
      </w:r>
    </w:p>
    <w:p w14:paraId="250565CB" w14:textId="77777777" w:rsidR="000C7C18" w:rsidRDefault="000C7C18" w:rsidP="003F3AC8">
      <w:pPr>
        <w:rPr>
          <w:b/>
          <w:bCs/>
          <w:color w:val="FF0000"/>
          <w:szCs w:val="22"/>
        </w:rPr>
      </w:pPr>
    </w:p>
    <w:p w14:paraId="5B1EEF51" w14:textId="77777777" w:rsidR="000C7C18" w:rsidRDefault="000C7C18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14:paraId="4CCFD6B5" w14:textId="77777777" w:rsidR="003F3AC8" w:rsidRDefault="003F3AC8" w:rsidP="003F3AC8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lastRenderedPageBreak/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 w:rsidRPr="001011A9">
        <w:rPr>
          <w:b/>
          <w:bCs/>
          <w:color w:val="FF0000"/>
          <w:szCs w:val="22"/>
        </w:rPr>
        <w:t>can view pictures of each activity picture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24A05E5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C6CC74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4D8DC" w14:textId="77777777" w:rsidR="000C7C18" w:rsidRPr="000C7C18" w:rsidRDefault="000C7C1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</w:t>
            </w:r>
            <w:r w:rsidR="00312A5F"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C7C18" w:rsidRPr="000C7C18" w14:paraId="41A22C2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510BF3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442DEA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C7C18" w:rsidRPr="000C7C18" w14:paraId="690216C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85566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F51CD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s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29EBC7A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302942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B8A7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Visitor, Member or Admin.</w:t>
            </w:r>
          </w:p>
        </w:tc>
      </w:tr>
      <w:tr w:rsidR="000C7C18" w:rsidRPr="000C7C18" w14:paraId="6D64E7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5641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1BDFC8" w14:textId="77777777" w:rsidR="000C7C18" w:rsidRPr="000C7C18" w:rsidRDefault="00312A5F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User is on the gallery page.</w:t>
            </w:r>
          </w:p>
        </w:tc>
      </w:tr>
      <w:tr w:rsidR="000C7C18" w:rsidRPr="000C7C18" w14:paraId="3FDF5F6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30E3BE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CCC88" w14:textId="77777777" w:rsidR="000C7C18" w:rsidRPr="000C7C18" w:rsidRDefault="000C7C1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</w:t>
            </w:r>
            <w:r w:rsidRPr="000C7C18">
              <w:rPr>
                <w:rFonts w:eastAsia="Times New Roman" w:cs="Segoe UI"/>
                <w:szCs w:val="22"/>
              </w:rPr>
              <w:t xml:space="preserve"> pictures of </w:t>
            </w:r>
            <w:r w:rsidR="00312A5F">
              <w:rPr>
                <w:rFonts w:eastAsia="Times New Roman" w:cs="Segoe UI"/>
                <w:szCs w:val="22"/>
              </w:rPr>
              <w:t>selected</w:t>
            </w:r>
            <w:r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C7C18" w:rsidRPr="000C7C18" w14:paraId="561E4E1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75C2F7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95A66C" w14:textId="77777777" w:rsidR="000C7C18" w:rsidRPr="000C7C18" w:rsidRDefault="00312A5F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08</w:t>
            </w:r>
          </w:p>
        </w:tc>
      </w:tr>
      <w:tr w:rsidR="000C7C18" w:rsidRPr="000C7C18" w14:paraId="6AADE69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3A6551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B4EE9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14:paraId="55AF2EA3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user interface to display all pictures of the chosen activity album.</w:t>
            </w:r>
          </w:p>
          <w:p w14:paraId="3C9D15EE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 w:rsidR="00312A5F">
              <w:t>views</w:t>
            </w:r>
            <w:r w:rsidRPr="000C7C18">
              <w:t xml:space="preserve"> all pictures of album.</w:t>
            </w:r>
          </w:p>
          <w:p w14:paraId="715F28D2" w14:textId="77777777" w:rsidR="000C7C18" w:rsidRPr="000C7C18" w:rsidRDefault="000C7C18" w:rsidP="000C7C18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24F1B1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7320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A9B7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F08020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3EA21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DD5B64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41422281" w14:textId="77777777" w:rsidR="000C7C18" w:rsidRDefault="00312A5F" w:rsidP="00312A5F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4C44851" wp14:editId="29173B4C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7A8B" w14:textId="77777777" w:rsidR="00312A5F" w:rsidRDefault="00312A5F" w:rsidP="00312A5F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09: </w:t>
      </w:r>
      <w:r w:rsidRPr="000C7C18">
        <w:rPr>
          <w:rFonts w:ascii="Calibri" w:eastAsia="Calibri" w:hAnsi="Calibri" w:cs="Calibri"/>
          <w:szCs w:val="22"/>
        </w:rPr>
        <w:t>View pictures in selected album</w:t>
      </w:r>
    </w:p>
    <w:p w14:paraId="2893EB82" w14:textId="77777777" w:rsidR="00312A5F" w:rsidRPr="00312A5F" w:rsidRDefault="00312A5F" w:rsidP="00312A5F">
      <w:pPr>
        <w:jc w:val="center"/>
        <w:rPr>
          <w:b/>
          <w:bCs/>
          <w:szCs w:val="22"/>
        </w:rPr>
      </w:pPr>
    </w:p>
    <w:p w14:paraId="4DBE98DE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FB50CC" w14:textId="77777777" w:rsidR="00312A5F" w:rsidRDefault="003F3AC8" w:rsidP="00312A5F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each activity picture.</w:t>
      </w:r>
      <w:r w:rsidR="00312A5F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1006C4B6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B5754E8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614E54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-10</w:t>
            </w:r>
          </w:p>
        </w:tc>
      </w:tr>
      <w:tr w:rsidR="00312A5F" w:rsidRPr="009D3F97" w14:paraId="69B84EF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EB5259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F5FBB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View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>
              <w:rPr>
                <w:rFonts w:ascii="Calibri" w:eastAsia="Calibri" w:hAnsi="Calibri" w:cs="Calibri"/>
                <w:szCs w:val="22"/>
              </w:rPr>
              <w:t>r size of each activity picture</w:t>
            </w:r>
          </w:p>
        </w:tc>
      </w:tr>
      <w:tr w:rsidR="00312A5F" w:rsidRPr="009D3F97" w14:paraId="3E7123F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EBB39B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A3153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>Users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want to see it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7A8D64C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7C82EF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B7CF02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Visitor, Member or Admin.</w:t>
            </w:r>
          </w:p>
        </w:tc>
      </w:tr>
      <w:tr w:rsidR="00312A5F" w:rsidRPr="009D3F97" w14:paraId="362341D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D610DF4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0F85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s</w:t>
            </w:r>
            <w:r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312A5F" w:rsidRPr="009D3F97" w14:paraId="2EE42E9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A1F66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79036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 xml:space="preserve">Users </w:t>
            </w:r>
            <w:r>
              <w:rPr>
                <w:rFonts w:eastAsia="Times New Roman" w:cs="Segoe UI"/>
                <w:szCs w:val="22"/>
              </w:rPr>
              <w:t>see larger size of pictur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12A5F" w:rsidRPr="009D3F97" w14:paraId="2C2B411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2DBA33C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11E281" w14:textId="77777777" w:rsidR="00312A5F" w:rsidRPr="00483DB3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08, UC-09</w:t>
            </w:r>
          </w:p>
        </w:tc>
      </w:tr>
      <w:tr w:rsidR="00312A5F" w:rsidRPr="009D3F97" w14:paraId="434E117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6BD74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DCDA7" w14:textId="77777777" w:rsidR="00312A5F" w:rsidRPr="00D55E3E" w:rsidRDefault="00312A5F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D55E3E">
              <w:rPr>
                <w:rFonts w:eastAsia="Times New Roman" w:cs="Segoe UI"/>
                <w:szCs w:val="22"/>
              </w:rPr>
              <w:t>Users c</w:t>
            </w:r>
            <w:r>
              <w:rPr>
                <w:rFonts w:eastAsia="Times New Roman" w:cs="Segoe UI"/>
                <w:szCs w:val="22"/>
              </w:rPr>
              <w:t>hoose picture in the album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14:paraId="4E374EDE" w14:textId="77777777" w:rsidR="00312A5F" w:rsidRPr="00E75E67" w:rsidRDefault="00312A5F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larger size of chosen picture in the album.</w:t>
            </w:r>
          </w:p>
          <w:p w14:paraId="3AD97443" w14:textId="77777777" w:rsidR="00312A5F" w:rsidRPr="00D55E3E" w:rsidRDefault="00312A5F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s see larger size of picture.</w:t>
            </w:r>
            <w:r w:rsidRPr="00425378">
              <w:rPr>
                <w:rFonts w:eastAsia="Times New Roman" w:cs="Segoe UI"/>
                <w:szCs w:val="22"/>
              </w:rPr>
              <w:t> </w:t>
            </w:r>
          </w:p>
        </w:tc>
      </w:tr>
      <w:tr w:rsidR="00312A5F" w:rsidRPr="009D3F97" w14:paraId="1BF82DA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010E5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0396F" w14:textId="77777777" w:rsidR="00312A5F" w:rsidRPr="00483DB3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2B0A47E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AFBD00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67B7F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4474CDA5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AC1456" wp14:editId="379520A0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0849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0: </w:t>
      </w:r>
      <w:r>
        <w:rPr>
          <w:rFonts w:ascii="Calibri" w:eastAsia="Calibri" w:hAnsi="Calibri" w:cs="Calibri"/>
          <w:szCs w:val="22"/>
        </w:rPr>
        <w:t>View</w:t>
      </w:r>
      <w:r w:rsidRPr="0038421F">
        <w:rPr>
          <w:rFonts w:ascii="Calibri" w:eastAsia="Calibri" w:hAnsi="Calibri" w:cs="Calibri"/>
          <w:szCs w:val="22"/>
        </w:rPr>
        <w:t xml:space="preserve"> the large</w:t>
      </w:r>
      <w:r>
        <w:rPr>
          <w:rFonts w:ascii="Calibri" w:eastAsia="Calibri" w:hAnsi="Calibri" w:cs="Calibri"/>
          <w:szCs w:val="22"/>
        </w:rPr>
        <w:t>r size of each activity picture</w:t>
      </w:r>
    </w:p>
    <w:p w14:paraId="7904AE16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3976C77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28EF6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54C00EC9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759BB5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365AA" w14:textId="77777777" w:rsidR="00312A5F" w:rsidRPr="009D3F97" w:rsidRDefault="00312A5F" w:rsidP="00D808D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</w:t>
            </w:r>
            <w:r w:rsidR="00D808D4">
              <w:rPr>
                <w:rFonts w:eastAsia="Times New Roman" w:cs="Segoe UI"/>
                <w:szCs w:val="22"/>
              </w:rPr>
              <w:t>C</w:t>
            </w:r>
            <w:r>
              <w:rPr>
                <w:rFonts w:eastAsia="Times New Roman" w:cs="Segoe UI"/>
                <w:szCs w:val="22"/>
              </w:rPr>
              <w:t>-11</w:t>
            </w:r>
          </w:p>
        </w:tc>
      </w:tr>
      <w:tr w:rsidR="00312A5F" w:rsidRPr="009D3F97" w14:paraId="382A762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0421A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8C5F2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View contact information</w:t>
            </w:r>
          </w:p>
        </w:tc>
      </w:tr>
      <w:tr w:rsidR="00312A5F" w:rsidRPr="009D3F97" w14:paraId="28D2E03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0408C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D21DE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>Users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contact’s information by go to contact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55B30C0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CEFA280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9D52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Visitor, Member or Admin.</w:t>
            </w:r>
          </w:p>
        </w:tc>
      </w:tr>
      <w:tr w:rsidR="00312A5F" w:rsidRPr="009D3F97" w14:paraId="797307C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E1B16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07B9C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312A5F" w:rsidRPr="009D3F97" w14:paraId="398AFED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CFE641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529780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s on the contact page.</w:t>
            </w:r>
          </w:p>
        </w:tc>
      </w:tr>
      <w:tr w:rsidR="00312A5F" w:rsidRPr="009D3F97" w14:paraId="269B9EB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45F42D1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93150E" w14:textId="77777777" w:rsidR="00312A5F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12A5F" w:rsidRPr="009D3F97" w14:paraId="1368638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B24AA3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31B16" w14:textId="77777777" w:rsidR="00312A5F" w:rsidRPr="00D55E3E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D55E3E">
              <w:rPr>
                <w:rFonts w:eastAsia="Times New Roman" w:cs="Segoe UI"/>
                <w:szCs w:val="22"/>
              </w:rPr>
              <w:t xml:space="preserve">Users </w:t>
            </w:r>
            <w:r>
              <w:rPr>
                <w:rFonts w:eastAsia="Times New Roman" w:cs="Segoe UI"/>
                <w:szCs w:val="22"/>
              </w:rPr>
              <w:t>select contact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14:paraId="7452CE51" w14:textId="77777777" w:rsidR="00312A5F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>e which contains the menu bar.</w:t>
            </w:r>
          </w:p>
          <w:p w14:paraId="27C1E387" w14:textId="77777777" w:rsidR="00312A5F" w:rsidRPr="009F0EE4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 phone number, and email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54426D4F" w14:textId="77777777" w:rsidR="00312A5F" w:rsidRPr="00D55E3E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s see larger size of picture.</w:t>
            </w:r>
            <w:r w:rsidRPr="00425378">
              <w:rPr>
                <w:rFonts w:eastAsia="Times New Roman" w:cs="Segoe UI"/>
                <w:szCs w:val="22"/>
              </w:rPr>
              <w:t> </w:t>
            </w:r>
          </w:p>
        </w:tc>
      </w:tr>
      <w:tr w:rsidR="00312A5F" w:rsidRPr="009D3F97" w14:paraId="3DD931A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BF77E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8B44A" w14:textId="77777777" w:rsidR="00312A5F" w:rsidRPr="00483DB3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4E94CC5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52CB6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52124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3D6F300B" w14:textId="77777777" w:rsidR="00312A5F" w:rsidRDefault="00312A5F" w:rsidP="00312A5F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117DDA" wp14:editId="0D160B56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2F00F" w14:textId="77777777" w:rsidR="00312A5F" w:rsidRDefault="00312A5F" w:rsidP="00312A5F">
      <w:pPr>
        <w:jc w:val="center"/>
        <w:rPr>
          <w:rFonts w:ascii="Calibri" w:eastAsia="Calibri" w:hAnsi="Calibri" w:cs="Calibri"/>
          <w:szCs w:val="22"/>
        </w:rPr>
      </w:pPr>
      <w:r>
        <w:rPr>
          <w:b/>
          <w:bCs/>
          <w:szCs w:val="22"/>
        </w:rPr>
        <w:t xml:space="preserve">AD-11: </w:t>
      </w:r>
      <w:r>
        <w:rPr>
          <w:rFonts w:ascii="Calibri" w:eastAsia="Calibri" w:hAnsi="Calibri" w:cs="Calibri"/>
          <w:szCs w:val="22"/>
        </w:rPr>
        <w:t>View contact information</w:t>
      </w:r>
    </w:p>
    <w:p w14:paraId="39105607" w14:textId="77777777" w:rsidR="00D808D4" w:rsidRDefault="00D808D4" w:rsidP="00312A5F">
      <w:pPr>
        <w:jc w:val="center"/>
        <w:rPr>
          <w:b/>
          <w:bCs/>
          <w:szCs w:val="22"/>
        </w:rPr>
      </w:pPr>
    </w:p>
    <w:p w14:paraId="42C117A5" w14:textId="77777777" w:rsidR="00D808D4" w:rsidRDefault="00D808D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4B4EB43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5C176BFA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B22668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83F0B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RS-12</w:t>
            </w:r>
          </w:p>
        </w:tc>
      </w:tr>
      <w:tr w:rsidR="003A49BB" w:rsidRPr="009D3F97" w14:paraId="66DFFC6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962DB7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47B6D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View map</w:t>
            </w:r>
          </w:p>
        </w:tc>
      </w:tr>
      <w:tr w:rsidR="003A49BB" w:rsidRPr="009D3F97" w14:paraId="7BE164E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E30CA1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85713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>Users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:rsidRPr="009D3F97" w14:paraId="3D09DED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E87BBD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DFAD58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Visitor, Member or Admin.</w:t>
            </w:r>
          </w:p>
        </w:tc>
      </w:tr>
      <w:tr w:rsidR="003A49BB" w:rsidRPr="009D3F97" w14:paraId="3660C6E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B697BA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78831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698002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BB2C36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BF878" w14:textId="77777777" w:rsidR="003A49BB" w:rsidRPr="009D3F97" w:rsidRDefault="003A49BB" w:rsidP="003A49BB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s the map page.</w:t>
            </w:r>
          </w:p>
        </w:tc>
      </w:tr>
      <w:tr w:rsidR="003A49BB" w:rsidRPr="009D3F97" w14:paraId="27A6E98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04B2CA9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FD54B2" w14:textId="77777777" w:rsidR="003A49BB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:rsidRPr="009D3F97" w14:paraId="79069B07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A0170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F60945" w14:textId="77777777" w:rsidR="003A49BB" w:rsidRPr="00D55E3E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D55E3E">
              <w:rPr>
                <w:rFonts w:eastAsia="Times New Roman" w:cs="Segoe UI"/>
                <w:szCs w:val="22"/>
              </w:rPr>
              <w:t xml:space="preserve">Users </w:t>
            </w:r>
            <w:r>
              <w:rPr>
                <w:rFonts w:eastAsia="Times New Roman" w:cs="Segoe UI"/>
                <w:szCs w:val="22"/>
              </w:rPr>
              <w:t>select map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14:paraId="25CE5EE8" w14:textId="77777777" w:rsidR="003A49BB" w:rsidRPr="0077549B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>page which contains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791B9EA7" w14:textId="77777777" w:rsidR="003A49BB" w:rsidRPr="009F0EE4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14:paraId="33A26B99" w14:textId="77777777" w:rsidR="003A49BB" w:rsidRPr="00D55E3E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s see map.</w:t>
            </w:r>
            <w:r w:rsidRPr="00425378">
              <w:rPr>
                <w:rFonts w:eastAsia="Times New Roman" w:cs="Segoe UI"/>
                <w:szCs w:val="22"/>
              </w:rPr>
              <w:t> </w:t>
            </w:r>
          </w:p>
        </w:tc>
      </w:tr>
      <w:tr w:rsidR="003A49BB" w:rsidRPr="009D3F97" w14:paraId="2B0CFCA2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D766291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B01471" w14:textId="77777777" w:rsidR="003A49BB" w:rsidRPr="00483DB3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63BCA00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449491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043D9D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565501C4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1BD8E87" wp14:editId="001191EF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19D63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2: </w:t>
      </w:r>
      <w:r>
        <w:rPr>
          <w:rFonts w:ascii="Calibri" w:eastAsia="Calibri" w:hAnsi="Calibri" w:cs="Calibri"/>
          <w:szCs w:val="22"/>
        </w:rPr>
        <w:t>View map</w:t>
      </w:r>
    </w:p>
    <w:p w14:paraId="086FA8FF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3EB303CC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4A575AF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763F0E53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A0ACD8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138E18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</w:t>
            </w:r>
            <w:r>
              <w:rPr>
                <w:rFonts w:eastAsia="Times New Roman" w:cs="Segoe UI"/>
                <w:szCs w:val="22"/>
              </w:rPr>
              <w:t>-13</w:t>
            </w:r>
          </w:p>
        </w:tc>
      </w:tr>
      <w:tr w:rsidR="003A49BB" w:rsidRPr="009D3F97" w14:paraId="23EC1DF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157DA9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82B1CF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View Facebook </w:t>
            </w:r>
            <w:r>
              <w:rPr>
                <w:rFonts w:ascii="Calibri" w:eastAsia="Calibri" w:hAnsi="Calibri" w:cs="Calibri"/>
                <w:szCs w:val="22"/>
              </w:rPr>
              <w:t xml:space="preserve">fan </w:t>
            </w:r>
            <w:r>
              <w:rPr>
                <w:rFonts w:ascii="Calibri" w:eastAsia="Calibri" w:hAnsi="Calibri" w:cs="Calibri"/>
                <w:szCs w:val="22"/>
              </w:rPr>
              <w:t>page</w:t>
            </w:r>
          </w:p>
        </w:tc>
      </w:tr>
      <w:tr w:rsidR="003A49BB" w:rsidRPr="009D3F97" w14:paraId="646501A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45E59E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6BF47" w14:textId="77777777" w:rsidR="003A49BB" w:rsidRPr="009D3F97" w:rsidRDefault="003A49BB" w:rsidP="003A49BB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483DB3">
              <w:rPr>
                <w:rFonts w:eastAsia="Times New Roman" w:cs="Segoe UI"/>
                <w:szCs w:val="22"/>
              </w:rPr>
              <w:t>Users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>view temple’s Facebook fan page by selected Facebook on menu bar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3A49BB" w:rsidRPr="009D3F97" w14:paraId="07A0583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FE1F7E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0AEFDA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Visitor, Member or Admin.</w:t>
            </w:r>
          </w:p>
        </w:tc>
      </w:tr>
      <w:tr w:rsidR="003A49BB" w:rsidRPr="009D3F97" w14:paraId="43199C2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63E2AF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FC24B8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D66453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97BEF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456E4" w14:textId="77777777" w:rsidR="003A49BB" w:rsidRPr="009D3F97" w:rsidRDefault="003A49BB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is redirected</w:t>
            </w:r>
            <w:r>
              <w:rPr>
                <w:rFonts w:eastAsia="Times New Roman" w:cs="Segoe UI"/>
                <w:szCs w:val="22"/>
              </w:rPr>
              <w:t xml:space="preserve"> Facebook fan page.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3A49BB" w:rsidRPr="009D3F97" w14:paraId="4455C7D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7A2766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46346A" w14:textId="77777777" w:rsidR="003A49BB" w:rsidRDefault="003A49BB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:rsidRPr="009D3F97" w14:paraId="15391827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E02400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D1E3E0" w14:textId="77777777" w:rsidR="003A49BB" w:rsidRPr="00D55E3E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D55E3E">
              <w:rPr>
                <w:rFonts w:eastAsia="Times New Roman" w:cs="Segoe UI"/>
                <w:szCs w:val="22"/>
              </w:rPr>
              <w:t xml:space="preserve">Users </w:t>
            </w:r>
            <w:r>
              <w:rPr>
                <w:rFonts w:eastAsia="Times New Roman" w:cs="Segoe UI"/>
                <w:szCs w:val="22"/>
              </w:rPr>
              <w:t>select Facebook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14:paraId="0D1FD3FB" w14:textId="77777777" w:rsidR="003A49BB" w:rsidRPr="0077549B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1914023A" w14:textId="77777777" w:rsidR="003A49BB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User sees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2FA62DD5" w14:textId="77777777" w:rsidR="003A49BB" w:rsidRPr="00D55E3E" w:rsidRDefault="003A49BB" w:rsidP="00F25864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A49BB" w:rsidRPr="009D3F97" w14:paraId="5CE9324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60467E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7D1DB2" w14:textId="77777777" w:rsidR="003A49BB" w:rsidRPr="00483DB3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087BAF4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93A5D86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22E36D" w14:textId="77777777" w:rsidR="003A49BB" w:rsidRPr="009D3F97" w:rsidRDefault="003A49BB" w:rsidP="00F258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0C00191A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D183CD7" wp14:editId="65E2D4BA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B9E8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3: </w:t>
      </w:r>
      <w:r>
        <w:rPr>
          <w:rFonts w:ascii="Calibri" w:eastAsia="Calibri" w:hAnsi="Calibri" w:cs="Calibri"/>
          <w:szCs w:val="22"/>
        </w:rPr>
        <w:t>View Facebook fan page</w:t>
      </w:r>
    </w:p>
    <w:p w14:paraId="0E1BF3B8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616185D3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557E164" w14:textId="77777777" w:rsidR="003A49BB" w:rsidRPr="00813F91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4D436B9D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6EAF31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43B9FF" w14:textId="77777777" w:rsidR="003A49BB" w:rsidRDefault="003A49BB" w:rsidP="003A49BB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</w:t>
            </w:r>
            <w:r>
              <w:rPr>
                <w:rFonts w:eastAsia="Times New Roman" w:cs="Segoe UI"/>
                <w:szCs w:val="22"/>
              </w:rPr>
              <w:t>-14</w:t>
            </w:r>
          </w:p>
        </w:tc>
      </w:tr>
      <w:tr w:rsidR="003A49BB" w14:paraId="710E5E3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84492B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F7B603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Login</w:t>
            </w:r>
          </w:p>
        </w:tc>
      </w:tr>
      <w:tr w:rsidR="003A49BB" w14:paraId="687BFFC7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40541E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7E653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7C66A6">
              <w:rPr>
                <w:rFonts w:ascii="Calibri" w:eastAsia="Calibri" w:hAnsi="Calibri" w:cs="Calibri"/>
                <w:szCs w:val="22"/>
              </w:rPr>
              <w:t>Member or Admin</w:t>
            </w:r>
            <w:r>
              <w:rPr>
                <w:rFonts w:ascii="Calibri" w:eastAsia="Calibri" w:hAnsi="Calibri" w:cs="Calibri"/>
                <w:szCs w:val="22"/>
              </w:rPr>
              <w:t xml:space="preserve"> can login to the </w:t>
            </w:r>
            <w:proofErr w:type="spellStart"/>
            <w:r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Cs w:val="22"/>
              </w:rPr>
              <w:t>Pra</w:t>
            </w:r>
            <w:proofErr w:type="spellEnd"/>
            <w:r>
              <w:rPr>
                <w:rFonts w:ascii="Calibri" w:eastAsia="Calibri" w:hAnsi="Calibri" w:cs="Calibri"/>
                <w:szCs w:val="22"/>
              </w:rPr>
              <w:t xml:space="preserve"> Singh websi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14:paraId="4388132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10586C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1D0CFD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7C66A6">
              <w:rPr>
                <w:rFonts w:ascii="Calibri" w:eastAsia="Calibri" w:hAnsi="Calibri" w:cs="Calibri"/>
                <w:szCs w:val="22"/>
              </w:rPr>
              <w:t>Member or Admin</w:t>
            </w:r>
          </w:p>
        </w:tc>
      </w:tr>
      <w:tr w:rsidR="003A49BB" w14:paraId="01CF384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653F026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D30BCFD" w14:textId="77777777" w:rsidR="003A49BB" w:rsidRDefault="003A49BB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User is on the homepage.</w:t>
            </w:r>
          </w:p>
        </w:tc>
      </w:tr>
      <w:tr w:rsidR="003A49BB" w14:paraId="170C1F0B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AF2476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6717A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can use member’s feature or admin’s feature.</w:t>
            </w:r>
          </w:p>
        </w:tc>
      </w:tr>
      <w:tr w:rsidR="003A49BB" w14:paraId="1155170F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70FA966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EE27952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01</w:t>
            </w:r>
          </w:p>
        </w:tc>
      </w:tr>
      <w:tr w:rsidR="003A49BB" w14:paraId="1EF7A9D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624CE1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2C1095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14:paraId="3B84EA7D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5248663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14:paraId="15448106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14:paraId="00167CCE" w14:textId="77777777" w:rsidR="003A49BB" w:rsidRPr="00D53DD1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14:paraId="79BE9218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3A49BB" w14:paraId="3BE8006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3A8B39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FBCA72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f user input invalid username and password</w:t>
            </w:r>
          </w:p>
          <w:p w14:paraId="44924EDB" w14:textId="77777777" w:rsidR="003A49BB" w:rsidRPr="006D69AD" w:rsidRDefault="003A49BB" w:rsidP="00F25864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</w:p>
        </w:tc>
      </w:tr>
      <w:tr w:rsidR="003A49BB" w14:paraId="06FEDFF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E651968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8C9362" w14:textId="77777777" w:rsidR="003A49BB" w:rsidRDefault="003A49BB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7AE28D2C" w14:textId="77777777" w:rsidR="003F3AC8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7B4A8D6D" wp14:editId="76207EFD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EC2A6" w14:textId="77777777" w:rsidR="003A49BB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4: </w:t>
      </w:r>
      <w:r>
        <w:rPr>
          <w:rFonts w:ascii="Calibri" w:eastAsia="Calibri" w:hAnsi="Calibri" w:cs="Calibri"/>
          <w:szCs w:val="22"/>
        </w:rPr>
        <w:t>Login</w:t>
      </w:r>
    </w:p>
    <w:p w14:paraId="488E4946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159DDCA5" w14:textId="77777777" w:rsidR="003A49BB" w:rsidRPr="00813F91" w:rsidRDefault="003A49BB" w:rsidP="003A49BB">
      <w:pPr>
        <w:tabs>
          <w:tab w:val="left" w:pos="6015"/>
        </w:tabs>
        <w:rPr>
          <w:b/>
          <w:bCs/>
          <w:szCs w:val="22"/>
        </w:rPr>
      </w:pPr>
    </w:p>
    <w:p w14:paraId="64267417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0E191AE1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408181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B501F6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</w:t>
            </w:r>
            <w:r>
              <w:rPr>
                <w:rFonts w:eastAsia="Times New Roman" w:cs="Segoe UI"/>
                <w:szCs w:val="22"/>
              </w:rPr>
              <w:t>-15</w:t>
            </w:r>
          </w:p>
        </w:tc>
      </w:tr>
      <w:tr w:rsidR="003A49BB" w14:paraId="7DAAEAD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28DB6A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65BC1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Logout</w:t>
            </w:r>
          </w:p>
        </w:tc>
      </w:tr>
      <w:tr w:rsidR="003A49BB" w14:paraId="790F3F5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FFC08D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8AACAE" w14:textId="77777777" w:rsidR="003A49BB" w:rsidRPr="007C66A6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7C66A6">
              <w:rPr>
                <w:rFonts w:ascii="Calibri" w:eastAsia="Calibri" w:hAnsi="Calibri" w:cs="Calibri"/>
                <w:szCs w:val="22"/>
              </w:rPr>
              <w:t xml:space="preserve">Member or Admin can logout from the </w:t>
            </w:r>
            <w:proofErr w:type="spellStart"/>
            <w:r w:rsidRPr="007C66A6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Pr="007C66A6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Pr="007C66A6">
              <w:rPr>
                <w:rFonts w:ascii="Calibri" w:eastAsia="Calibri" w:hAnsi="Calibri" w:cs="Calibri"/>
                <w:szCs w:val="22"/>
              </w:rPr>
              <w:t>Pra</w:t>
            </w:r>
            <w:proofErr w:type="spellEnd"/>
            <w:r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3A49BB" w14:paraId="423BCFC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FCD16E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FB3C0E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Member or Admin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14:paraId="2DEA9BD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B9F1EAD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687F5A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s login to the website.</w:t>
            </w:r>
          </w:p>
        </w:tc>
      </w:tr>
      <w:tr w:rsidR="003A49BB" w14:paraId="576D8A0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C69D34A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DB703D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can’t use member’s feature or admin’s feature.</w:t>
            </w:r>
          </w:p>
        </w:tc>
      </w:tr>
      <w:tr w:rsidR="003A49BB" w14:paraId="762B404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05545C0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619F5C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2770EB9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4D8B94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0AEE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14:paraId="7573347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14:paraId="5FB1149E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3A49BB" w14:paraId="2A373363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0B7CF7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C5D988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3A49BB" w14:paraId="10ADB3E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2BB35E8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0FD010" w14:textId="77777777" w:rsidR="003A49BB" w:rsidRDefault="003A49BB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14:paraId="72DC7B31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0F6EED75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27DB607D" wp14:editId="261169C9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4F49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5: </w:t>
      </w:r>
      <w:r w:rsidRPr="003A49BB">
        <w:rPr>
          <w:szCs w:val="22"/>
        </w:rPr>
        <w:t>Logout</w:t>
      </w:r>
    </w:p>
    <w:p w14:paraId="47267CAF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A8A254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7109187C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C42D18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02BC92" w14:textId="77777777" w:rsidR="003A49BB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</w:t>
            </w:r>
            <w:r w:rsidR="003A49BB">
              <w:rPr>
                <w:rFonts w:eastAsia="Times New Roman" w:cs="Segoe UI"/>
                <w:szCs w:val="22"/>
              </w:rPr>
              <w:t>-16</w:t>
            </w:r>
          </w:p>
        </w:tc>
      </w:tr>
      <w:tr w:rsidR="003A49BB" w14:paraId="573DA58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FD3906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8144EB" w14:textId="77777777" w:rsidR="003A49BB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end the Dharma question</w:t>
            </w:r>
          </w:p>
        </w:tc>
      </w:tr>
      <w:tr w:rsidR="003A49BB" w14:paraId="6E958C2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0390FE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DE55FC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Member can send the Dharma question.</w:t>
            </w:r>
          </w:p>
        </w:tc>
      </w:tr>
      <w:tr w:rsidR="003A49BB" w14:paraId="6691FAA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A2F55EA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FDB70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Member</w:t>
            </w:r>
          </w:p>
        </w:tc>
      </w:tr>
      <w:tr w:rsidR="003A49BB" w14:paraId="45C956D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4AB863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9052E8" w14:textId="77777777" w:rsidR="003A49BB" w:rsidRPr="003A49BB" w:rsidRDefault="003A49BB" w:rsidP="003A49BB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is on the Q&amp;A page.</w:t>
            </w:r>
            <w:r w:rsidR="005151C9">
              <w:rPr>
                <w:rFonts w:eastAsia="Times New Roman" w:cs="Segoe UI"/>
                <w:szCs w:val="22"/>
              </w:rPr>
              <w:br/>
            </w:r>
            <w:r w:rsidR="005151C9">
              <w:rPr>
                <w:rFonts w:eastAsia="Times New Roman" w:cs="Segoe UI"/>
                <w:szCs w:val="22"/>
              </w:rPr>
              <w:t>User login to the web site.</w:t>
            </w:r>
          </w:p>
        </w:tc>
      </w:tr>
      <w:tr w:rsidR="003A49BB" w14:paraId="58251D5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143CCF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6DA379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sent the Dharma question to admin.</w:t>
            </w:r>
          </w:p>
        </w:tc>
      </w:tr>
      <w:tr w:rsidR="003A49BB" w14:paraId="5D78FF9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2E472C5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113BE51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06</w:t>
            </w:r>
            <w:r w:rsidR="005151C9">
              <w:rPr>
                <w:rFonts w:eastAsia="Times New Roman" w:cs="Segoe UI"/>
                <w:szCs w:val="22"/>
              </w:rPr>
              <w:t>, UC-14</w:t>
            </w:r>
          </w:p>
        </w:tc>
      </w:tr>
      <w:tr w:rsidR="003A49BB" w14:paraId="656F1CB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23FB7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830C9F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38811FD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14:paraId="46271C22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3A49BB" w14:paraId="1BFE1422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C920E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6C2888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f user not input question,</w:t>
            </w:r>
          </w:p>
          <w:p w14:paraId="0D5BD695" w14:textId="77777777" w:rsidR="003A49BB" w:rsidRPr="00E47154" w:rsidRDefault="003A49BB" w:rsidP="003A49BB">
            <w:pPr>
              <w:pStyle w:val="a3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rror message “Please fill in the Question”.</w:t>
            </w:r>
          </w:p>
          <w:p w14:paraId="1743B832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14:paraId="4993684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571824" w14:textId="77777777" w:rsidR="003A49BB" w:rsidRDefault="003A49BB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461B56" w14:textId="77777777" w:rsidR="003A49BB" w:rsidRDefault="003A49BB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3713D11F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05141DB6" wp14:editId="6FC492DA">
            <wp:extent cx="1333500" cy="5457825"/>
            <wp:effectExtent l="0" t="0" r="0" b="9525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A52A1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6: </w:t>
      </w:r>
      <w:r w:rsidR="0023547E">
        <w:rPr>
          <w:rFonts w:ascii="Calibri" w:eastAsia="Calibri" w:hAnsi="Calibri" w:cs="Calibri"/>
          <w:szCs w:val="22"/>
        </w:rPr>
        <w:t>Send the Dharma question</w:t>
      </w:r>
    </w:p>
    <w:p w14:paraId="54509F16" w14:textId="77777777" w:rsidR="0023547E" w:rsidRDefault="0023547E" w:rsidP="003A49BB">
      <w:pPr>
        <w:jc w:val="center"/>
        <w:rPr>
          <w:b/>
          <w:bCs/>
          <w:szCs w:val="22"/>
        </w:rPr>
      </w:pPr>
    </w:p>
    <w:p w14:paraId="33F3FC77" w14:textId="77777777" w:rsidR="0023547E" w:rsidRDefault="0023547E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3229232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3547E" w14:paraId="72DF826B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36FC77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8044E3" w14:textId="77777777" w:rsidR="0023547E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</w:t>
            </w:r>
            <w:r w:rsidR="0023547E">
              <w:rPr>
                <w:rFonts w:eastAsia="Times New Roman" w:cs="Segoe UI"/>
                <w:szCs w:val="22"/>
              </w:rPr>
              <w:t>-17</w:t>
            </w:r>
          </w:p>
        </w:tc>
      </w:tr>
      <w:tr w:rsidR="0023547E" w14:paraId="41F55BE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39B276E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445171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ubscribe via email</w:t>
            </w:r>
          </w:p>
        </w:tc>
      </w:tr>
      <w:tr w:rsidR="0023547E" w14:paraId="31AD13C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CD29C14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BAA733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E47154">
              <w:rPr>
                <w:rFonts w:ascii="Calibri" w:eastAsia="Calibri" w:hAnsi="Calibri" w:cs="Calibri"/>
                <w:szCs w:val="22"/>
              </w:rPr>
              <w:t>Member can receive the activity news from temple via the registered email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23547E" w14:paraId="6180400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7DCF211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3F4D2B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23547E" w14:paraId="25D645F2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259C2C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E503FA" w14:textId="77777777" w:rsidR="0023547E" w:rsidRDefault="005151C9" w:rsidP="005151C9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There are a new activity.</w:t>
            </w:r>
          </w:p>
        </w:tc>
      </w:tr>
      <w:tr w:rsidR="0023547E" w14:paraId="247F4EA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460A44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0492C5" w14:textId="77777777" w:rsidR="0023547E" w:rsidRDefault="0023547E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Member</w:t>
            </w:r>
            <w:r>
              <w:rPr>
                <w:rFonts w:eastAsia="Times New Roman" w:cs="Segoe UI"/>
                <w:szCs w:val="22"/>
              </w:rPr>
              <w:t xml:space="preserve"> receive the activity news via email.</w:t>
            </w:r>
          </w:p>
        </w:tc>
      </w:tr>
      <w:tr w:rsidR="005151C9" w14:paraId="3E4FB23F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2F95A9F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73166C8F" w14:textId="77777777" w:rsidR="005151C9" w:rsidRDefault="005151C9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3547E" w14:paraId="5C5B1597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75DDF3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D07C8E" w14:textId="77777777" w:rsidR="0023547E" w:rsidRPr="00E47154" w:rsidRDefault="0023547E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14:paraId="2F474627" w14:textId="77777777" w:rsidR="0023547E" w:rsidRDefault="0023547E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Member receives an email.</w:t>
            </w:r>
          </w:p>
        </w:tc>
      </w:tr>
      <w:tr w:rsidR="0023547E" w14:paraId="042CDF7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583060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44A9A5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23547E" w14:paraId="1F8072F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54E0A" w14:textId="77777777" w:rsidR="0023547E" w:rsidRDefault="0023547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0FBADD" w14:textId="77777777" w:rsidR="0023547E" w:rsidRDefault="0023547E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1DC78743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</w:p>
    <w:p w14:paraId="0A9CCFCA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7B49B6E" wp14:editId="46BBBDFA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1F92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AD-17: </w:t>
      </w:r>
      <w:r>
        <w:rPr>
          <w:rFonts w:ascii="Calibri" w:eastAsia="Calibri" w:hAnsi="Calibri" w:cs="Calibri"/>
          <w:szCs w:val="22"/>
        </w:rPr>
        <w:t>Subscribe via email</w:t>
      </w:r>
    </w:p>
    <w:p w14:paraId="63B3FDCD" w14:textId="77777777" w:rsidR="005151C9" w:rsidRDefault="005151C9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B1C928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151C9" w14:paraId="2F6B4306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2E95A4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2FA8CB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UC</w:t>
            </w:r>
            <w:r>
              <w:rPr>
                <w:rFonts w:eastAsia="Times New Roman" w:cs="Segoe UI"/>
                <w:szCs w:val="22"/>
              </w:rPr>
              <w:t>-18</w:t>
            </w:r>
          </w:p>
        </w:tc>
      </w:tr>
      <w:tr w:rsidR="005151C9" w14:paraId="417CC2F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0F6F766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7DE310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add</w:t>
            </w: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>activity</w:t>
            </w:r>
          </w:p>
        </w:tc>
      </w:tr>
      <w:tr w:rsidR="005151C9" w14:paraId="08D7A61F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4F6121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4E1711" w14:textId="77777777" w:rsidR="005151C9" w:rsidRPr="009D1AA1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rPr>
                <w:rFonts w:ascii="Calibri" w:eastAsia="Calibri" w:hAnsi="Calibri" w:cs="Calibri"/>
                <w:szCs w:val="22"/>
              </w:rPr>
              <w:t>Admins can add the temple’s activities in the update activities page.</w:t>
            </w:r>
          </w:p>
        </w:tc>
      </w:tr>
      <w:tr w:rsidR="005151C9" w14:paraId="3AE8C42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40C968E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8A544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5151C9" w14:paraId="56F6AFC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EBA94BF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E915D1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Logged in as admin &amp; view activities.</w:t>
            </w:r>
          </w:p>
        </w:tc>
      </w:tr>
      <w:tr w:rsidR="005151C9" w14:paraId="52271CF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C1DEEC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91F314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New activity has been post to the website</w:t>
            </w:r>
          </w:p>
        </w:tc>
      </w:tr>
      <w:tr w:rsidR="00DE150D" w14:paraId="31C1CB9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18EC2EA" w14:textId="77777777" w:rsidR="00DE150D" w:rsidRDefault="00DE150D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CD851AB" w14:textId="77777777" w:rsidR="00DE150D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C-14</w:t>
            </w:r>
          </w:p>
        </w:tc>
      </w:tr>
      <w:tr w:rsidR="005151C9" w14:paraId="2EBBA38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D0C3D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BB87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C5A9464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lects add button.</w:t>
            </w:r>
          </w:p>
          <w:p w14:paraId="39FBC5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14:paraId="0AE4E9D8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input information of activity and selects submit button.</w:t>
            </w:r>
          </w:p>
          <w:p w14:paraId="0AEBC7A8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14:paraId="125736C0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36DC1880" w14:textId="77777777" w:rsidR="005151C9" w:rsidRPr="0012779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es list of activities.</w:t>
            </w:r>
          </w:p>
          <w:p w14:paraId="34A4BB8B" w14:textId="77777777" w:rsidR="005151C9" w:rsidRDefault="005151C9" w:rsidP="00F25864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5151C9" w14:paraId="4FB32F8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7E532D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49E852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t>If admin selects cancel button,</w:t>
            </w:r>
          </w:p>
          <w:p w14:paraId="1A627F1D" w14:textId="77777777" w:rsidR="005151C9" w:rsidRPr="00951405" w:rsidRDefault="005151C9" w:rsidP="00F25864">
            <w:pPr>
              <w:pStyle w:val="a3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</w:tc>
      </w:tr>
      <w:tr w:rsidR="005151C9" w14:paraId="5BF6B01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3376DC" w14:textId="77777777" w:rsidR="005151C9" w:rsidRDefault="005151C9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39276" w14:textId="77777777" w:rsidR="005151C9" w:rsidRDefault="005151C9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21CDC8BB" w14:textId="77777777" w:rsidR="005151C9" w:rsidRDefault="005151C9" w:rsidP="003F3AC8">
      <w:pPr>
        <w:rPr>
          <w:b/>
          <w:bCs/>
          <w:szCs w:val="22"/>
        </w:rPr>
      </w:pPr>
    </w:p>
    <w:p w14:paraId="6E9A8320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38A5509F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3912B01D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1CFB25E6" w14:textId="77777777" w:rsidR="00AB326E" w:rsidRPr="00AB326E" w:rsidRDefault="00AB326E" w:rsidP="00AB326E">
      <w:pPr>
        <w:jc w:val="center"/>
        <w:rPr>
          <w:szCs w:val="22"/>
        </w:rPr>
      </w:pPr>
      <w:r>
        <w:rPr>
          <w:b/>
          <w:bCs/>
          <w:szCs w:val="22"/>
        </w:rPr>
        <w:t xml:space="preserve">AD-18: </w:t>
      </w:r>
      <w:r>
        <w:rPr>
          <w:szCs w:val="22"/>
        </w:rPr>
        <w:t>Add activity</w:t>
      </w:r>
    </w:p>
    <w:p w14:paraId="69E9A877" w14:textId="77777777" w:rsidR="00AB326E" w:rsidRDefault="00AB326E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3F0DB1C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AB326E" w14:paraId="271F907C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12A102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B7896B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UC</w:t>
            </w:r>
            <w:r>
              <w:rPr>
                <w:rFonts w:eastAsia="Times New Roman" w:cs="Segoe UI"/>
                <w:szCs w:val="22"/>
              </w:rPr>
              <w:t>-19</w:t>
            </w:r>
          </w:p>
        </w:tc>
      </w:tr>
      <w:tr w:rsidR="00AB326E" w14:paraId="196A934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F6AAE2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65EAB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Edit activity.</w:t>
            </w:r>
          </w:p>
        </w:tc>
      </w:tr>
      <w:tr w:rsidR="00AB326E" w14:paraId="73D4175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A1B366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6C17A6" w14:textId="77777777" w:rsidR="00AB326E" w:rsidRPr="0007287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rPr>
                <w:rFonts w:ascii="Calibri" w:eastAsia="Calibri" w:hAnsi="Calibri" w:cs="Calibri"/>
                <w:szCs w:val="22"/>
              </w:rPr>
              <w:t>Admins can edit the temple’s activities in the update activities page.</w:t>
            </w:r>
          </w:p>
        </w:tc>
      </w:tr>
      <w:tr w:rsidR="00AB326E" w14:paraId="4BC9BFF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90CA56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AF1BCA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AB326E" w14:paraId="25491D9C" w14:textId="77777777" w:rsidTr="00F25864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D7422D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27616" w14:textId="77777777" w:rsidR="00AB326E" w:rsidRPr="00AB326E" w:rsidRDefault="00792E35" w:rsidP="00AB326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Log</w:t>
            </w:r>
            <w:r w:rsidR="00AB326E">
              <w:rPr>
                <w:rFonts w:eastAsia="Times New Roman" w:cs="Segoe UI"/>
                <w:szCs w:val="22"/>
              </w:rPr>
              <w:t>in as admin.</w:t>
            </w:r>
            <w:r w:rsidR="00AB326E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>Admin is on the activities announcement page.</w:t>
            </w:r>
          </w:p>
        </w:tc>
      </w:tr>
      <w:tr w:rsidR="00AB326E" w14:paraId="1CF9E66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1A7A4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88FA5F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The selected activity has been edited</w:t>
            </w:r>
          </w:p>
        </w:tc>
      </w:tr>
      <w:tr w:rsidR="00792E35" w14:paraId="7118395B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A08E532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4D7899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AB326E" w14:paraId="5EFC873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D459B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442B4B" w14:textId="77777777" w:rsidR="00AB326E" w:rsidRDefault="00AB326E" w:rsidP="00AB326E">
            <w:pPr>
              <w:pStyle w:val="a3"/>
              <w:numPr>
                <w:ilvl w:val="0"/>
                <w:numId w:val="37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14:paraId="443DA9DF" w14:textId="77777777" w:rsidR="00AB326E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lects edit button.</w:t>
            </w:r>
          </w:p>
          <w:p w14:paraId="0CAAB0BF" w14:textId="77777777" w:rsidR="00AB326E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14:paraId="0B4B55F9" w14:textId="77777777" w:rsidR="00AB326E" w:rsidRPr="0007287E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14:paraId="642DE8FA" w14:textId="77777777" w:rsidR="00AB326E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edit information of activity in the boxes.</w:t>
            </w:r>
          </w:p>
          <w:p w14:paraId="504FAF83" w14:textId="77777777" w:rsidR="00AB326E" w:rsidRPr="00D85BCA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14:paraId="1C0D15A0" w14:textId="77777777" w:rsidR="00AB326E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3D035738" w14:textId="77777777" w:rsidR="00AB326E" w:rsidRPr="00127799" w:rsidRDefault="00AB326E" w:rsidP="00F25864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es list of activities.</w:t>
            </w:r>
          </w:p>
          <w:p w14:paraId="4435CCBF" w14:textId="77777777" w:rsidR="00AB326E" w:rsidRDefault="00AB326E" w:rsidP="00F25864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AB326E" w14:paraId="2957270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8DC1BEE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282FDC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t>If admin selects cancel button,</w:t>
            </w:r>
          </w:p>
          <w:p w14:paraId="53C0DFD1" w14:textId="77777777" w:rsidR="00AB326E" w:rsidRPr="00951405" w:rsidRDefault="00AB326E" w:rsidP="00F25864">
            <w:pPr>
              <w:pStyle w:val="a3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</w:tc>
      </w:tr>
      <w:tr w:rsidR="00AB326E" w14:paraId="2942008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81D433" w14:textId="77777777" w:rsidR="00AB326E" w:rsidRDefault="00AB326E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65E08" w14:textId="77777777" w:rsidR="00AB326E" w:rsidRDefault="00AB326E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641BB1B5" w14:textId="77777777" w:rsidR="00AB326E" w:rsidRDefault="00AB326E" w:rsidP="003F3AC8">
      <w:pPr>
        <w:rPr>
          <w:b/>
          <w:bCs/>
          <w:szCs w:val="22"/>
        </w:rPr>
      </w:pPr>
    </w:p>
    <w:p w14:paraId="157D5C1A" w14:textId="77777777" w:rsidR="00792E35" w:rsidRPr="00792E35" w:rsidRDefault="00792E35" w:rsidP="00792E35">
      <w:pPr>
        <w:jc w:val="center"/>
        <w:rPr>
          <w:szCs w:val="22"/>
        </w:rPr>
      </w:pPr>
      <w:r>
        <w:rPr>
          <w:b/>
          <w:bCs/>
          <w:szCs w:val="22"/>
        </w:rPr>
        <w:t xml:space="preserve">AD-19: </w:t>
      </w:r>
      <w:r>
        <w:rPr>
          <w:szCs w:val="22"/>
        </w:rPr>
        <w:t>Edit activity</w:t>
      </w:r>
    </w:p>
    <w:p w14:paraId="054301C7" w14:textId="77777777" w:rsidR="00792E35" w:rsidRDefault="00792E35" w:rsidP="003F3AC8">
      <w:pPr>
        <w:rPr>
          <w:b/>
          <w:bCs/>
          <w:szCs w:val="22"/>
        </w:rPr>
      </w:pPr>
    </w:p>
    <w:p w14:paraId="76A7E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29C46C4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45EC434F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0538BC4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25D1BF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UC</w:t>
            </w:r>
            <w:r>
              <w:rPr>
                <w:rFonts w:eastAsia="Times New Roman" w:cs="Segoe UI"/>
                <w:szCs w:val="22"/>
              </w:rPr>
              <w:t>-20</w:t>
            </w:r>
          </w:p>
        </w:tc>
      </w:tr>
      <w:tr w:rsidR="00792E35" w14:paraId="5EB4736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3DF0D03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02EFBF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Delete </w:t>
            </w:r>
            <w:r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792E35" w14:paraId="3082B69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BBC7B41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D14CF9" w14:textId="77777777" w:rsidR="00792E35" w:rsidRPr="00124D3E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4D3E">
              <w:rPr>
                <w:rFonts w:ascii="Calibri" w:eastAsia="Calibri" w:hAnsi="Calibri" w:cs="Calibri"/>
                <w:szCs w:val="22"/>
              </w:rPr>
              <w:t>Admins can delete the temple’s activities in the update activities page.</w:t>
            </w:r>
          </w:p>
        </w:tc>
      </w:tr>
      <w:tr w:rsidR="00792E35" w14:paraId="3FB0B08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A27E71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D97D81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24B9592A" w14:textId="77777777" w:rsidTr="00F25864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701B67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D836C0" w14:textId="77777777" w:rsidR="00792E35" w:rsidRDefault="00792E35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Login as admin.</w:t>
            </w:r>
            <w:r>
              <w:rPr>
                <w:rFonts w:eastAsia="Times New Roman" w:cs="Segoe UI"/>
                <w:szCs w:val="22"/>
              </w:rPr>
              <w:br/>
              <w:t>Admin is on the activities announcement page.</w:t>
            </w:r>
          </w:p>
        </w:tc>
      </w:tr>
      <w:tr w:rsidR="00792E35" w14:paraId="49581C3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59E6C02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A27B11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The selected activity has been </w:t>
            </w:r>
            <w:r>
              <w:rPr>
                <w:szCs w:val="22"/>
              </w:rPr>
              <w:t>delete</w:t>
            </w:r>
          </w:p>
        </w:tc>
      </w:tr>
      <w:tr w:rsidR="00792E35" w14:paraId="543AD82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43EFFB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FE4B68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04A0FEF2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082D662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6770B9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14:paraId="295C649E" w14:textId="77777777" w:rsidR="00792E35" w:rsidRPr="00C364CD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lects delete button.</w:t>
            </w:r>
          </w:p>
          <w:p w14:paraId="588CBB18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14:paraId="29F25C51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confirm.</w:t>
            </w:r>
          </w:p>
          <w:p w14:paraId="51CC45AC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14:paraId="2499C4CF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14:paraId="3A1FED33" w14:textId="77777777" w:rsidR="00792E35" w:rsidRPr="00127799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es list of activities.</w:t>
            </w:r>
          </w:p>
          <w:p w14:paraId="75DB999C" w14:textId="77777777" w:rsidR="00792E35" w:rsidRDefault="00792E35" w:rsidP="00F25864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78AFF638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F61346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24068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cancel,</w:t>
            </w:r>
          </w:p>
          <w:p w14:paraId="641AF182" w14:textId="77777777" w:rsidR="00792E35" w:rsidRPr="001166B6" w:rsidRDefault="00792E35" w:rsidP="00792E35">
            <w:pPr>
              <w:pStyle w:val="a3"/>
              <w:numPr>
                <w:ilvl w:val="0"/>
                <w:numId w:val="3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</w:tc>
      </w:tr>
      <w:tr w:rsidR="00792E35" w14:paraId="3170145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85B510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7FDDE2" w14:textId="77777777" w:rsidR="00792E35" w:rsidRDefault="00792E35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33C96DBA" w14:textId="77777777" w:rsidR="00792E35" w:rsidRDefault="00792E35" w:rsidP="00792E35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14:paraId="518358C7" w14:textId="77777777" w:rsidR="00792E35" w:rsidRDefault="00792E35" w:rsidP="00792E35">
      <w:pPr>
        <w:tabs>
          <w:tab w:val="left" w:pos="3990"/>
        </w:tabs>
        <w:jc w:val="center"/>
        <w:rPr>
          <w:szCs w:val="22"/>
        </w:rPr>
      </w:pPr>
      <w:r>
        <w:rPr>
          <w:b/>
          <w:bCs/>
          <w:szCs w:val="22"/>
        </w:rPr>
        <w:t xml:space="preserve">AD-20: </w:t>
      </w:r>
      <w:r>
        <w:rPr>
          <w:szCs w:val="22"/>
        </w:rPr>
        <w:t>Delete activity</w:t>
      </w:r>
    </w:p>
    <w:p w14:paraId="36F1ACD3" w14:textId="77777777" w:rsidR="00792E35" w:rsidRPr="00792E35" w:rsidRDefault="00792E35" w:rsidP="00792E35">
      <w:pPr>
        <w:tabs>
          <w:tab w:val="left" w:pos="3990"/>
        </w:tabs>
        <w:rPr>
          <w:szCs w:val="22"/>
        </w:rPr>
      </w:pPr>
    </w:p>
    <w:p w14:paraId="707FEF05" w14:textId="77777777" w:rsidR="00792E35" w:rsidRDefault="00792E35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14:paraId="770180E2" w14:textId="77777777" w:rsidR="003F3AC8" w:rsidRDefault="003F3AC8" w:rsidP="003F3AC8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 xml:space="preserve">URS-21: Admins can </w:t>
      </w:r>
      <w:r w:rsidR="00312A5F">
        <w:rPr>
          <w:rFonts w:ascii="Calibri" w:eastAsia="Calibri" w:hAnsi="Calibri" w:cs="Calibri"/>
          <w:b/>
          <w:bCs/>
          <w:szCs w:val="22"/>
        </w:rPr>
        <w:t>view</w:t>
      </w:r>
      <w:r>
        <w:rPr>
          <w:rFonts w:ascii="Calibri" w:eastAsia="Calibri" w:hAnsi="Calibri" w:cs="Calibri"/>
          <w:b/>
          <w:bCs/>
          <w:szCs w:val="22"/>
        </w:rPr>
        <w:t xml:space="preserve"> the Q&amp;A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1D557B64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BA57DD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C97334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C</w:t>
            </w:r>
            <w:r>
              <w:rPr>
                <w:rFonts w:eastAsia="Times New Roman" w:cs="Segoe UI"/>
                <w:szCs w:val="22"/>
              </w:rPr>
              <w:t>-21</w:t>
            </w:r>
          </w:p>
        </w:tc>
      </w:tr>
      <w:tr w:rsidR="00792E35" w14:paraId="6570E8C7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6B7B93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70A4D8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>View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5DA9681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9F134E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B45839" w14:textId="77777777" w:rsidR="00792E35" w:rsidRPr="00236983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36983">
              <w:rPr>
                <w:rFonts w:ascii="Calibri" w:eastAsia="Calibri" w:hAnsi="Calibri" w:cs="Calibri"/>
                <w:szCs w:val="22"/>
              </w:rPr>
              <w:t>Admins can view Dharma Question page</w:t>
            </w:r>
            <w:r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792E35" w14:paraId="3C5C1374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0AE4B1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F425D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642CAC9C" w14:textId="77777777" w:rsidTr="00F25864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3100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6A8992" w14:textId="77777777" w:rsidR="00792E35" w:rsidRPr="00792E35" w:rsidRDefault="00792E35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>Admin is on any page.</w:t>
            </w:r>
          </w:p>
        </w:tc>
      </w:tr>
      <w:tr w:rsidR="00792E35" w14:paraId="325D8C0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E6BF34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420242" w14:textId="77777777" w:rsidR="00792E35" w:rsidRDefault="00792E35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gets unanswered question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5F5B716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9D27BAE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2ADF9B74" w14:textId="77777777" w:rsidR="00792E35" w:rsidRDefault="00792E35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5F9CE1D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1B5CF4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C9EE3A" w14:textId="77777777" w:rsidR="00792E35" w:rsidRPr="00236983" w:rsidRDefault="00792E35" w:rsidP="00792E35">
            <w:pPr>
              <w:pStyle w:val="a3"/>
              <w:numPr>
                <w:ilvl w:val="0"/>
                <w:numId w:val="4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  <w:p w14:paraId="23C5355C" w14:textId="77777777" w:rsidR="00792E35" w:rsidRPr="00236983" w:rsidRDefault="00792E35" w:rsidP="00792E35">
            <w:pPr>
              <w:pStyle w:val="a3"/>
              <w:numPr>
                <w:ilvl w:val="0"/>
                <w:numId w:val="4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Admin</w:t>
            </w:r>
            <w:r>
              <w:rPr>
                <w:rFonts w:eastAsia="Times New Roman" w:cs="Segoe UI"/>
                <w:szCs w:val="22"/>
              </w:rPr>
              <w:t xml:space="preserve"> sees unanswered question.</w:t>
            </w:r>
          </w:p>
        </w:tc>
      </w:tr>
      <w:tr w:rsidR="00792E35" w14:paraId="2441026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91B427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B8FFFB" w14:textId="77777777" w:rsidR="00792E35" w:rsidRDefault="00792E35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  <w:tr w:rsidR="00792E35" w14:paraId="13D2BE0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D06B29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FE1E07" w14:textId="77777777" w:rsidR="00792E35" w:rsidRDefault="00792E35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16CFB61B" w14:textId="77777777" w:rsidR="00792E35" w:rsidRDefault="00792E35" w:rsidP="003F3AC8">
      <w:pPr>
        <w:rPr>
          <w:b/>
          <w:bCs/>
        </w:rPr>
      </w:pPr>
    </w:p>
    <w:p w14:paraId="3989F4D0" w14:textId="77777777" w:rsidR="00792E35" w:rsidRDefault="00792E35" w:rsidP="00792E35">
      <w:pPr>
        <w:jc w:val="center"/>
      </w:pPr>
      <w:r>
        <w:rPr>
          <w:b/>
          <w:bCs/>
        </w:rPr>
        <w:t xml:space="preserve">AD-21: </w:t>
      </w:r>
      <w:r>
        <w:t>View question</w:t>
      </w:r>
    </w:p>
    <w:p w14:paraId="7C81A294" w14:textId="77777777" w:rsidR="00792E35" w:rsidRPr="00792E35" w:rsidRDefault="00792E35" w:rsidP="00792E35">
      <w:pPr>
        <w:jc w:val="center"/>
      </w:pPr>
    </w:p>
    <w:p w14:paraId="144711DD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584F5C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6BC1F513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D56008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D1E81A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RS-22</w:t>
            </w:r>
          </w:p>
        </w:tc>
      </w:tr>
      <w:tr w:rsidR="00792E35" w14:paraId="526626A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E3CC9F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DA6D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>Answer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7E8C8035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E49B8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2F1D86" w14:textId="77777777" w:rsidR="00792E35" w:rsidRPr="0073493F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73493F">
              <w:rPr>
                <w:rFonts w:ascii="Calibri" w:eastAsia="Calibri" w:hAnsi="Calibri" w:cs="Calibri"/>
                <w:szCs w:val="22"/>
              </w:rPr>
              <w:t>Admins can answer the Dharma question in the Dharma Question page.</w:t>
            </w:r>
          </w:p>
        </w:tc>
      </w:tr>
      <w:tr w:rsidR="00792E35" w14:paraId="4984908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1F6BFC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7E90C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12B4D52B" w14:textId="77777777" w:rsidTr="00F25864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A9AFBB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C7A293" w14:textId="77777777" w:rsidR="00792E35" w:rsidRDefault="00792E35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>Admin is on any page.</w:t>
            </w:r>
          </w:p>
        </w:tc>
      </w:tr>
      <w:tr w:rsidR="00792E35" w14:paraId="058223D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629E8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685497" w14:textId="77777777" w:rsidR="00792E35" w:rsidRDefault="00792E35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The selected question has been post with answer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2943A9B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CA68430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4B2A1A66" w14:textId="77777777" w:rsidR="00792E35" w:rsidRDefault="00792E35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0B3D49B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3D302EA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238347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14:paraId="7A702470" w14:textId="77777777" w:rsidR="00792E35" w:rsidRPr="0073493F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lects answer button.</w:t>
            </w:r>
          </w:p>
          <w:p w14:paraId="3B32E163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14:paraId="29FD60D1" w14:textId="77777777" w:rsidR="00792E35" w:rsidRPr="0073493F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rPr>
                <w:rFonts w:eastAsia="Times New Roman" w:cs="Segoe UI"/>
                <w:szCs w:val="22"/>
              </w:rPr>
              <w:t>Admin input an answer.</w:t>
            </w:r>
          </w:p>
          <w:p w14:paraId="78780132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14:paraId="2ED2E21C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14:paraId="6B392B41" w14:textId="77777777" w:rsidR="00792E35" w:rsidRPr="0073493F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es list of questions</w:t>
            </w:r>
          </w:p>
        </w:tc>
      </w:tr>
      <w:tr w:rsidR="00792E35" w14:paraId="5E889939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419093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543FD9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selects cancel button,</w:t>
            </w:r>
          </w:p>
          <w:p w14:paraId="02226FFB" w14:textId="77777777" w:rsidR="00792E35" w:rsidRDefault="00792E35" w:rsidP="00792E35">
            <w:pPr>
              <w:pStyle w:val="a3"/>
              <w:numPr>
                <w:ilvl w:val="0"/>
                <w:numId w:val="42"/>
              </w:numPr>
              <w:spacing w:after="0" w:line="256" w:lineRule="auto"/>
              <w:rPr>
                <w:rFonts w:cs="Angsana New"/>
              </w:rPr>
            </w:pPr>
            <w:r>
              <w:t>System shall redirect</w:t>
            </w:r>
            <w:r w:rsidRPr="00F003B5"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Q&amp;A page.</w:t>
            </w:r>
          </w:p>
          <w:p w14:paraId="7E2EA54E" w14:textId="77777777" w:rsidR="00792E35" w:rsidRPr="00F003B5" w:rsidRDefault="00792E35" w:rsidP="00F25864">
            <w:pPr>
              <w:pStyle w:val="a3"/>
              <w:spacing w:after="0" w:line="256" w:lineRule="auto"/>
              <w:rPr>
                <w:rFonts w:cs="Angsana New"/>
              </w:rPr>
            </w:pPr>
          </w:p>
        </w:tc>
      </w:tr>
      <w:tr w:rsidR="00792E35" w14:paraId="486AD31D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6B023D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41B287" w14:textId="77777777" w:rsidR="00792E35" w:rsidRDefault="00792E35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4531D2DB" w14:textId="77777777" w:rsidR="00792E35" w:rsidRDefault="00792E35" w:rsidP="003F3AC8">
      <w:pPr>
        <w:rPr>
          <w:b/>
          <w:bCs/>
          <w:szCs w:val="22"/>
        </w:rPr>
      </w:pPr>
    </w:p>
    <w:p w14:paraId="2372F4CD" w14:textId="77777777" w:rsidR="00792E35" w:rsidRDefault="00792E35" w:rsidP="003F3AC8">
      <w:pPr>
        <w:rPr>
          <w:szCs w:val="22"/>
        </w:rPr>
      </w:pPr>
      <w:r>
        <w:rPr>
          <w:b/>
          <w:bCs/>
          <w:szCs w:val="22"/>
        </w:rPr>
        <w:t>AD-22:</w:t>
      </w:r>
      <w:r>
        <w:rPr>
          <w:szCs w:val="22"/>
        </w:rPr>
        <w:t xml:space="preserve"> Answer question</w:t>
      </w:r>
    </w:p>
    <w:p w14:paraId="0C261CC4" w14:textId="77777777" w:rsidR="00792E35" w:rsidRPr="00792E35" w:rsidRDefault="00792E35" w:rsidP="003F3AC8">
      <w:pPr>
        <w:rPr>
          <w:szCs w:val="22"/>
        </w:rPr>
      </w:pPr>
    </w:p>
    <w:p w14:paraId="2D2A3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7D334F8" w14:textId="77777777" w:rsidR="003F3AC8" w:rsidRDefault="003F3AC8" w:rsidP="00792E35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 w:rsidR="00792E35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76C7DDF8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CA3F60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21F530" w14:textId="77777777" w:rsidR="00792E35" w:rsidRDefault="00792E35" w:rsidP="00792E35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>
              <w:rPr>
                <w:rFonts w:eastAsia="Times New Roman" w:cs="Segoe UI"/>
                <w:szCs w:val="22"/>
              </w:rPr>
              <w:t>-23</w:t>
            </w:r>
          </w:p>
        </w:tc>
      </w:tr>
      <w:tr w:rsidR="00792E35" w14:paraId="6DF853C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9B6163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F3FB31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>Delete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27731BA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B1DB7E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3E5C98" w14:textId="77777777" w:rsidR="00792E35" w:rsidRPr="00B8224F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B8224F">
              <w:rPr>
                <w:rFonts w:ascii="Calibri" w:eastAsia="Calibri" w:hAnsi="Calibri" w:cs="Calibri"/>
                <w:szCs w:val="22"/>
              </w:rPr>
              <w:t>Admins can delete the Dharma question in the Dharma Question page.</w:t>
            </w:r>
          </w:p>
        </w:tc>
      </w:tr>
      <w:tr w:rsidR="00792E35" w14:paraId="781E4C6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950E8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A1895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7E4A9C91" w14:textId="77777777" w:rsidTr="00F25864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D670DE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D06CC" w14:textId="77777777" w:rsidR="00792E35" w:rsidRDefault="00792E35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log in as admin.</w:t>
            </w:r>
            <w:r>
              <w:rPr>
                <w:rFonts w:eastAsia="Times New Roman" w:cs="Segoe UI"/>
                <w:szCs w:val="22"/>
              </w:rPr>
              <w:br/>
              <w:t>Admin is on the</w:t>
            </w:r>
            <w:r>
              <w:rPr>
                <w:rFonts w:eastAsia="Times New Roman" w:cs="Segoe UI"/>
                <w:szCs w:val="22"/>
              </w:rPr>
              <w:t xml:space="preserve"> Q&amp;A page.</w:t>
            </w:r>
          </w:p>
        </w:tc>
      </w:tr>
      <w:tr w:rsidR="00792E35" w14:paraId="50A2EC5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656C6D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FD4DEA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The selected question has been deleted.</w:t>
            </w:r>
          </w:p>
        </w:tc>
      </w:tr>
      <w:tr w:rsidR="00792E35" w14:paraId="17E79DC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5509EE5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50EC64E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3EF19680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9BB28E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1DC95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14:paraId="04C169E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663AD">
              <w:rPr>
                <w:rFonts w:eastAsia="Times New Roman" w:cs="Segoe UI"/>
                <w:szCs w:val="22"/>
              </w:rPr>
              <w:t>Admin selects delete button.</w:t>
            </w:r>
          </w:p>
          <w:p w14:paraId="0B08298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14:paraId="532D970D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663AD">
              <w:rPr>
                <w:rFonts w:eastAsia="Times New Roman" w:cs="Segoe UI"/>
                <w:szCs w:val="22"/>
              </w:rPr>
              <w:t>Admin confirm.</w:t>
            </w:r>
          </w:p>
          <w:p w14:paraId="1708AF5B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14:paraId="433C0389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14:paraId="70607190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663AD">
              <w:rPr>
                <w:rFonts w:eastAsia="Times New Roman" w:cs="Segoe UI"/>
                <w:szCs w:val="22"/>
              </w:rPr>
              <w:t>Admin sees list of questions</w:t>
            </w:r>
          </w:p>
        </w:tc>
      </w:tr>
      <w:tr w:rsidR="00792E35" w14:paraId="4EAB00F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2789A3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D80396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selects cancel button,</w:t>
            </w:r>
          </w:p>
          <w:p w14:paraId="420E755F" w14:textId="77777777" w:rsidR="00792E35" w:rsidRPr="000663AD" w:rsidRDefault="00792E35" w:rsidP="00792E35">
            <w:pPr>
              <w:pStyle w:val="a3"/>
              <w:numPr>
                <w:ilvl w:val="0"/>
                <w:numId w:val="44"/>
              </w:numPr>
              <w:spacing w:after="0" w:line="256" w:lineRule="auto"/>
              <w:rPr>
                <w:rFonts w:cs="Angsana New"/>
              </w:rPr>
            </w:pPr>
            <w:r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Q&amp;A page.</w:t>
            </w:r>
          </w:p>
          <w:p w14:paraId="3FB99C39" w14:textId="77777777" w:rsidR="00792E35" w:rsidRPr="00F003B5" w:rsidRDefault="00792E35" w:rsidP="00F25864">
            <w:pPr>
              <w:pStyle w:val="a3"/>
              <w:spacing w:after="0" w:line="256" w:lineRule="auto"/>
              <w:rPr>
                <w:rFonts w:cs="Angsana New"/>
              </w:rPr>
            </w:pPr>
          </w:p>
        </w:tc>
      </w:tr>
      <w:tr w:rsidR="00792E35" w14:paraId="09D4C42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50B76F" w14:textId="77777777" w:rsidR="00792E35" w:rsidRDefault="00792E35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99DD89" w14:textId="77777777" w:rsidR="00792E35" w:rsidRDefault="00792E35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4276283E" w14:textId="77777777" w:rsidR="00792E35" w:rsidRDefault="00792E35" w:rsidP="00792E35">
      <w:pPr>
        <w:tabs>
          <w:tab w:val="left" w:pos="7620"/>
        </w:tabs>
        <w:rPr>
          <w:b/>
          <w:bCs/>
          <w:szCs w:val="22"/>
        </w:rPr>
      </w:pPr>
    </w:p>
    <w:p w14:paraId="49F2BA13" w14:textId="77777777" w:rsidR="00106803" w:rsidRDefault="00106803" w:rsidP="00792E35">
      <w:pPr>
        <w:tabs>
          <w:tab w:val="left" w:pos="7620"/>
        </w:tabs>
        <w:rPr>
          <w:szCs w:val="22"/>
        </w:rPr>
      </w:pPr>
      <w:r>
        <w:rPr>
          <w:b/>
          <w:bCs/>
          <w:szCs w:val="22"/>
        </w:rPr>
        <w:t xml:space="preserve">AD-23: </w:t>
      </w:r>
      <w:r>
        <w:rPr>
          <w:szCs w:val="22"/>
        </w:rPr>
        <w:t>Delete question</w:t>
      </w:r>
    </w:p>
    <w:p w14:paraId="7FD945C9" w14:textId="77777777" w:rsidR="00E53746" w:rsidRPr="00106803" w:rsidRDefault="00E53746" w:rsidP="00792E35">
      <w:pPr>
        <w:tabs>
          <w:tab w:val="left" w:pos="7620"/>
        </w:tabs>
        <w:rPr>
          <w:szCs w:val="22"/>
        </w:rPr>
      </w:pPr>
    </w:p>
    <w:p w14:paraId="4D573CE2" w14:textId="77777777" w:rsidR="00E53746" w:rsidRDefault="00E53746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6C7968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E53746" w14:paraId="34B7C998" w14:textId="77777777" w:rsidTr="00F25864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1E66626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E9A6FC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UC</w:t>
            </w:r>
            <w:r>
              <w:rPr>
                <w:rFonts w:eastAsia="Times New Roman" w:cs="Segoe UI"/>
                <w:szCs w:val="22"/>
              </w:rPr>
              <w:t>-24</w:t>
            </w:r>
          </w:p>
        </w:tc>
      </w:tr>
      <w:tr w:rsidR="00E53746" w14:paraId="64D1E116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BDA0F7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D4E7EA" w14:textId="77777777" w:rsidR="00E53746" w:rsidRPr="00DF6697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E53746" w14:paraId="19E9EF42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B4E41A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9FB4DA" w14:textId="77777777" w:rsidR="00E53746" w:rsidRPr="00DF6697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F6697">
              <w:rPr>
                <w:rFonts w:ascii="Calibri" w:eastAsia="Calibri" w:hAnsi="Calibri" w:cs="Calibri"/>
                <w:szCs w:val="22"/>
              </w:rPr>
              <w:t>Admins can edit the temple’s history.</w:t>
            </w:r>
          </w:p>
        </w:tc>
      </w:tr>
      <w:tr w:rsidR="00E53746" w14:paraId="25F6D19C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8C6535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37EDE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</w:t>
            </w:r>
          </w:p>
        </w:tc>
      </w:tr>
      <w:tr w:rsidR="00E53746" w14:paraId="666966F1" w14:textId="77777777" w:rsidTr="00F25864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D401AD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50FF92" w14:textId="77777777" w:rsidR="00AF2F71" w:rsidRPr="00AF2F71" w:rsidRDefault="00AF2F71" w:rsidP="00AF2F7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log</w:t>
            </w:r>
            <w:r w:rsidR="00E53746">
              <w:rPr>
                <w:rFonts w:eastAsia="Times New Roman" w:cs="Segoe UI"/>
                <w:szCs w:val="22"/>
              </w:rPr>
              <w:t xml:space="preserve"> in as admin</w:t>
            </w:r>
            <w:r>
              <w:rPr>
                <w:rFonts w:eastAsia="Times New Roman" w:cs="Segoe UI"/>
                <w:szCs w:val="22"/>
              </w:rPr>
              <w:t>.</w:t>
            </w:r>
            <w:r>
              <w:rPr>
                <w:rFonts w:eastAsia="Times New Roman" w:cs="Segoe UI"/>
                <w:szCs w:val="22"/>
              </w:rPr>
              <w:br/>
              <w:t>Admin is on the temple’s history page.</w:t>
            </w:r>
            <w:r w:rsidR="00E53746">
              <w:rPr>
                <w:rFonts w:eastAsia="Times New Roman" w:cs="Segoe UI"/>
                <w:szCs w:val="22"/>
              </w:rPr>
              <w:t xml:space="preserve"> </w:t>
            </w:r>
          </w:p>
        </w:tc>
      </w:tr>
      <w:tr w:rsidR="00E53746" w14:paraId="2318C1AE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9F22C2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056C4F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The selected activity has been </w:t>
            </w:r>
            <w:commentRangeStart w:id="0"/>
            <w:r>
              <w:rPr>
                <w:szCs w:val="22"/>
              </w:rPr>
              <w:t>delete</w:t>
            </w:r>
            <w:commentRangeEnd w:id="0"/>
            <w:r w:rsidR="003B3101">
              <w:rPr>
                <w:rStyle w:val="a5"/>
              </w:rPr>
              <w:commentReference w:id="0"/>
            </w:r>
            <w:r w:rsidR="003B3101">
              <w:rPr>
                <w:rFonts w:eastAsia="Times New Roman" w:cs="Segoe UI"/>
                <w:szCs w:val="22"/>
              </w:rPr>
              <w:t>.</w:t>
            </w:r>
          </w:p>
        </w:tc>
      </w:tr>
      <w:tr w:rsidR="003B3101" w14:paraId="0DB07651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CB05C8" w14:textId="77777777" w:rsidR="003B3101" w:rsidRDefault="003B3101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2A98DC5" w14:textId="77777777" w:rsidR="003B3101" w:rsidRDefault="003B3101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E53746" w14:paraId="443953B3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5B7BA4C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72CA48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14:paraId="32C6E960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lects edit button.</w:t>
            </w:r>
          </w:p>
          <w:p w14:paraId="13F3CAB7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14:paraId="0AB482DC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14:paraId="4A0CE420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Admin edit information and selects update button.</w:t>
            </w:r>
          </w:p>
          <w:p w14:paraId="6B986DEC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14:paraId="51BDEFD1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14:paraId="7EA61324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es temple’s history.</w:t>
            </w:r>
          </w:p>
        </w:tc>
      </w:tr>
      <w:tr w:rsidR="00E53746" w14:paraId="6498776A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64CCB2C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B4C53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selects cancel button,</w:t>
            </w:r>
          </w:p>
          <w:p w14:paraId="514BD0DC" w14:textId="77777777" w:rsidR="00E53746" w:rsidRPr="00FE58A6" w:rsidRDefault="00E53746" w:rsidP="00E53746">
            <w:pPr>
              <w:pStyle w:val="a3"/>
              <w:numPr>
                <w:ilvl w:val="0"/>
                <w:numId w:val="46"/>
              </w:numPr>
              <w:spacing w:after="0" w:line="256" w:lineRule="auto"/>
              <w:rPr>
                <w:rFonts w:cs="Angsana New"/>
              </w:rPr>
            </w:pPr>
            <w:r>
              <w:t>System shall redirect to the temple’s history page.</w:t>
            </w:r>
          </w:p>
        </w:tc>
      </w:tr>
      <w:tr w:rsidR="00E53746" w14:paraId="4A670702" w14:textId="77777777" w:rsidTr="00F25864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2A0223" w14:textId="77777777" w:rsidR="00E53746" w:rsidRDefault="00E53746" w:rsidP="00F25864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A0D062" w14:textId="77777777" w:rsidR="00E53746" w:rsidRDefault="00E53746" w:rsidP="00F25864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6D84B589" w14:textId="77777777" w:rsidR="003F3AC8" w:rsidRDefault="003F3AC8" w:rsidP="003F3AC8">
      <w:pPr>
        <w:rPr>
          <w:b/>
          <w:bCs/>
          <w:szCs w:val="22"/>
        </w:rPr>
      </w:pPr>
    </w:p>
    <w:p w14:paraId="1735327F" w14:textId="7F9F4024" w:rsidR="003F3AC8" w:rsidRPr="004C05A2" w:rsidRDefault="004C05A2" w:rsidP="008076B7">
      <w:pPr>
        <w:jc w:val="center"/>
        <w:rPr>
          <w:szCs w:val="22"/>
        </w:rPr>
      </w:pPr>
      <w:r>
        <w:rPr>
          <w:b/>
          <w:bCs/>
          <w:szCs w:val="22"/>
        </w:rPr>
        <w:t xml:space="preserve">AD-24: </w:t>
      </w:r>
      <w:r>
        <w:rPr>
          <w:szCs w:val="22"/>
        </w:rPr>
        <w:t>Edit the temple’s history</w:t>
      </w:r>
      <w:bookmarkStart w:id="1" w:name="_GoBack"/>
      <w:bookmarkEnd w:id="1"/>
    </w:p>
    <w:p w14:paraId="6EDEF100" w14:textId="77777777" w:rsidR="00765D37" w:rsidRDefault="00765D37"/>
    <w:sectPr w:rsidR="00765D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PHINTHIP SAMUTLOIWON" w:date="2015-04-16T14:51:00Z" w:initials="PS">
    <w:p w14:paraId="2B73F2B1" w14:textId="77777777" w:rsidR="003B3101" w:rsidRDefault="003B3101">
      <w:pPr>
        <w:pStyle w:val="a6"/>
      </w:pPr>
      <w:r>
        <w:rPr>
          <w:rStyle w:val="a5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B73F2B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71365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6033E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F24335"/>
    <w:multiLevelType w:val="hybridMultilevel"/>
    <w:tmpl w:val="8F3092EC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BD3619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253D6F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4E5928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A3004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562912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AC114A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F2164F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C0A44A7"/>
    <w:multiLevelType w:val="hybridMultilevel"/>
    <w:tmpl w:val="93CA241A"/>
    <w:lvl w:ilvl="0" w:tplc="66924AC2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B57526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2D534C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4"/>
  </w:num>
  <w:num w:numId="4">
    <w:abstractNumId w:val="27"/>
  </w:num>
  <w:num w:numId="5">
    <w:abstractNumId w:val="22"/>
  </w:num>
  <w:num w:numId="6">
    <w:abstractNumId w:val="8"/>
  </w:num>
  <w:num w:numId="7">
    <w:abstractNumId w:val="38"/>
  </w:num>
  <w:num w:numId="8">
    <w:abstractNumId w:val="12"/>
  </w:num>
  <w:num w:numId="9">
    <w:abstractNumId w:val="34"/>
  </w:num>
  <w:num w:numId="10">
    <w:abstractNumId w:val="24"/>
  </w:num>
  <w:num w:numId="11">
    <w:abstractNumId w:val="35"/>
  </w:num>
  <w:num w:numId="12">
    <w:abstractNumId w:val="29"/>
  </w:num>
  <w:num w:numId="13">
    <w:abstractNumId w:val="32"/>
  </w:num>
  <w:num w:numId="14">
    <w:abstractNumId w:val="7"/>
  </w:num>
  <w:num w:numId="15">
    <w:abstractNumId w:val="40"/>
  </w:num>
  <w:num w:numId="16">
    <w:abstractNumId w:val="21"/>
  </w:num>
  <w:num w:numId="17">
    <w:abstractNumId w:val="0"/>
  </w:num>
  <w:num w:numId="18">
    <w:abstractNumId w:val="18"/>
  </w:num>
  <w:num w:numId="19">
    <w:abstractNumId w:val="44"/>
  </w:num>
  <w:num w:numId="20">
    <w:abstractNumId w:val="45"/>
  </w:num>
  <w:num w:numId="21">
    <w:abstractNumId w:val="25"/>
  </w:num>
  <w:num w:numId="22">
    <w:abstractNumId w:val="19"/>
  </w:num>
  <w:num w:numId="23">
    <w:abstractNumId w:val="42"/>
  </w:num>
  <w:num w:numId="24">
    <w:abstractNumId w:val="31"/>
  </w:num>
  <w:num w:numId="25">
    <w:abstractNumId w:val="3"/>
  </w:num>
  <w:num w:numId="26">
    <w:abstractNumId w:val="17"/>
  </w:num>
  <w:num w:numId="27">
    <w:abstractNumId w:val="5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30"/>
  </w:num>
  <w:num w:numId="37">
    <w:abstractNumId w:val="2"/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16"/>
  </w:num>
  <w:num w:numId="43">
    <w:abstractNumId w:val="15"/>
  </w:num>
  <w:num w:numId="44">
    <w:abstractNumId w:val="28"/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HINTHIP SAMUTLOIWON">
    <w15:presenceInfo w15:providerId="None" w15:userId="PHINTHIP SAMUTLOIW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tjQytzQzMDIxMzBW0lEKTi0uzszPAykwrAUApre2oSwAAAA="/>
  </w:docVars>
  <w:rsids>
    <w:rsidRoot w:val="003F3AC8"/>
    <w:rsid w:val="000C7C18"/>
    <w:rsid w:val="00106803"/>
    <w:rsid w:val="00167980"/>
    <w:rsid w:val="0023547E"/>
    <w:rsid w:val="00312A5F"/>
    <w:rsid w:val="003A49BB"/>
    <w:rsid w:val="003B3101"/>
    <w:rsid w:val="003F3AC8"/>
    <w:rsid w:val="00470EE6"/>
    <w:rsid w:val="004C05A2"/>
    <w:rsid w:val="005151C9"/>
    <w:rsid w:val="005F6164"/>
    <w:rsid w:val="00765D37"/>
    <w:rsid w:val="00792E35"/>
    <w:rsid w:val="008076B7"/>
    <w:rsid w:val="00AB326E"/>
    <w:rsid w:val="00AF2F71"/>
    <w:rsid w:val="00D808D4"/>
    <w:rsid w:val="00D90236"/>
    <w:rsid w:val="00DE150D"/>
    <w:rsid w:val="00E5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F010B"/>
  <w15:chartTrackingRefBased/>
  <w15:docId w15:val="{318B361E-0EF5-481C-A0EA-85951D9F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3AC8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AC8"/>
    <w:pPr>
      <w:ind w:left="720"/>
      <w:contextualSpacing/>
    </w:pPr>
  </w:style>
  <w:style w:type="table" w:styleId="a4">
    <w:name w:val="Table Grid"/>
    <w:basedOn w:val="a1"/>
    <w:uiPriority w:val="39"/>
    <w:rsid w:val="00D90236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เส้นตาราง1"/>
    <w:basedOn w:val="a1"/>
    <w:next w:val="a4"/>
    <w:uiPriority w:val="39"/>
    <w:rsid w:val="00D90236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3B3101"/>
    <w:rPr>
      <w:sz w:val="16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3B3101"/>
    <w:pPr>
      <w:spacing w:line="240" w:lineRule="auto"/>
    </w:pPr>
    <w:rPr>
      <w:sz w:val="20"/>
      <w:szCs w:val="25"/>
    </w:rPr>
  </w:style>
  <w:style w:type="character" w:customStyle="1" w:styleId="a7">
    <w:name w:val="ข้อความข้อคิดเห็น อักขระ"/>
    <w:basedOn w:val="a0"/>
    <w:link w:val="a6"/>
    <w:uiPriority w:val="99"/>
    <w:semiHidden/>
    <w:rsid w:val="003B3101"/>
    <w:rPr>
      <w:sz w:val="20"/>
      <w:szCs w:val="25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3101"/>
    <w:rPr>
      <w:b/>
      <w:bCs/>
    </w:rPr>
  </w:style>
  <w:style w:type="character" w:customStyle="1" w:styleId="a9">
    <w:name w:val="ชื่อเรื่องของข้อคิดเห็น อักขระ"/>
    <w:basedOn w:val="a7"/>
    <w:link w:val="a8"/>
    <w:uiPriority w:val="99"/>
    <w:semiHidden/>
    <w:rsid w:val="003B3101"/>
    <w:rPr>
      <w:b/>
      <w:bCs/>
      <w:sz w:val="20"/>
      <w:szCs w:val="25"/>
    </w:rPr>
  </w:style>
  <w:style w:type="paragraph" w:styleId="aa">
    <w:name w:val="Balloon Text"/>
    <w:basedOn w:val="a"/>
    <w:link w:val="ab"/>
    <w:uiPriority w:val="99"/>
    <w:semiHidden/>
    <w:unhideWhenUsed/>
    <w:rsid w:val="003B3101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3B3101"/>
    <w:rPr>
      <w:rFonts w:ascii="Leelawadee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microsoft.com/office/2011/relationships/commentsExtended" Target="commentsExtended.xml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8</Pages>
  <Words>2873</Words>
  <Characters>16380</Characters>
  <Application>Microsoft Office Word</Application>
  <DocSecurity>0</DocSecurity>
  <Lines>136</Lines>
  <Paragraphs>38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12</cp:revision>
  <dcterms:created xsi:type="dcterms:W3CDTF">2015-04-16T06:27:00Z</dcterms:created>
  <dcterms:modified xsi:type="dcterms:W3CDTF">2015-04-16T07:52:00Z</dcterms:modified>
</cp:coreProperties>
</file>